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074DB6" w14:textId="55335BAB" w:rsidR="00CB2A7B" w:rsidRDefault="00B16158" w:rsidP="00035590">
      <w:pPr>
        <w:tabs>
          <w:tab w:val="left" w:pos="2160"/>
        </w:tabs>
        <w:snapToGrid w:val="0"/>
        <w:spacing w:afterLines="30" w:after="108" w:line="370" w:lineRule="exact"/>
        <w:jc w:val="center"/>
        <w:rPr>
          <w:rFonts w:ascii="標楷體" w:eastAsia="標楷體" w:hAnsi="標楷體"/>
          <w:b/>
          <w:bCs/>
          <w:kern w:val="0"/>
          <w:sz w:val="40"/>
          <w:szCs w:val="40"/>
        </w:rPr>
      </w:pPr>
      <w:bookmarkStart w:id="0" w:name="_Hlk77927007"/>
      <w:bookmarkStart w:id="1" w:name="_GoBack"/>
      <w:bookmarkEnd w:id="1"/>
      <w:r w:rsidRPr="00B93ABD">
        <w:rPr>
          <w:rFonts w:ascii="標楷體" w:eastAsia="標楷體" w:hAnsi="標楷體"/>
          <w:b/>
          <w:bCs/>
          <w:kern w:val="0"/>
          <w:sz w:val="40"/>
          <w:szCs w:val="40"/>
        </w:rPr>
        <w:t>中華民國工商協進會</w:t>
      </w:r>
      <w:bookmarkEnd w:id="0"/>
      <w:r w:rsidR="0098749B">
        <w:rPr>
          <w:rFonts w:ascii="標楷體" w:eastAsia="標楷體" w:hAnsi="標楷體" w:hint="eastAsia"/>
          <w:b/>
          <w:bCs/>
          <w:kern w:val="0"/>
          <w:sz w:val="40"/>
          <w:szCs w:val="40"/>
        </w:rPr>
        <w:t xml:space="preserve"> </w:t>
      </w:r>
      <w:r w:rsidRPr="00B93ABD">
        <w:rPr>
          <w:rFonts w:ascii="標楷體" w:eastAsia="標楷體" w:hAnsi="標楷體"/>
          <w:b/>
          <w:bCs/>
          <w:kern w:val="0"/>
          <w:sz w:val="40"/>
          <w:szCs w:val="40"/>
        </w:rPr>
        <w:t>第</w:t>
      </w:r>
      <w:r w:rsidR="008E2296">
        <w:rPr>
          <w:rFonts w:ascii="標楷體" w:eastAsia="標楷體" w:hAnsi="標楷體"/>
          <w:b/>
          <w:bCs/>
          <w:kern w:val="0"/>
          <w:sz w:val="40"/>
          <w:szCs w:val="40"/>
        </w:rPr>
        <w:t>30</w:t>
      </w:r>
      <w:r w:rsidR="00C06B21">
        <w:rPr>
          <w:rFonts w:ascii="標楷體" w:eastAsia="標楷體" w:hAnsi="標楷體" w:hint="eastAsia"/>
          <w:b/>
          <w:bCs/>
          <w:kern w:val="0"/>
          <w:sz w:val="40"/>
          <w:szCs w:val="40"/>
        </w:rPr>
        <w:t>9</w:t>
      </w:r>
      <w:r w:rsidRPr="00B93ABD">
        <w:rPr>
          <w:rFonts w:ascii="標楷體" w:eastAsia="標楷體" w:hAnsi="標楷體" w:hint="eastAsia"/>
          <w:b/>
          <w:bCs/>
          <w:kern w:val="0"/>
          <w:sz w:val="40"/>
          <w:szCs w:val="40"/>
        </w:rPr>
        <w:t>場工商講座</w:t>
      </w:r>
    </w:p>
    <w:p w14:paraId="43F950FD" w14:textId="3F618734" w:rsidR="008E2296" w:rsidRPr="002C6F2E" w:rsidRDefault="00C06B21" w:rsidP="00CF743E">
      <w:pPr>
        <w:tabs>
          <w:tab w:val="left" w:pos="2160"/>
        </w:tabs>
        <w:snapToGrid w:val="0"/>
        <w:spacing w:line="460" w:lineRule="exact"/>
        <w:jc w:val="center"/>
        <w:rPr>
          <w:rFonts w:eastAsia="標楷體"/>
          <w:b/>
          <w:bCs/>
          <w:kern w:val="0"/>
          <w:sz w:val="30"/>
          <w:szCs w:val="30"/>
        </w:rPr>
      </w:pPr>
      <w:r w:rsidRPr="002C6F2E">
        <w:rPr>
          <w:rFonts w:eastAsia="標楷體" w:hint="eastAsia"/>
          <w:b/>
          <w:bCs/>
          <w:kern w:val="0"/>
          <w:sz w:val="30"/>
          <w:szCs w:val="30"/>
        </w:rPr>
        <w:t>馬來西亞</w:t>
      </w:r>
      <w:r w:rsidR="008E2296" w:rsidRPr="002C6F2E">
        <w:rPr>
          <w:rFonts w:eastAsia="標楷體" w:hint="eastAsia"/>
          <w:b/>
          <w:bCs/>
          <w:kern w:val="0"/>
          <w:sz w:val="30"/>
          <w:szCs w:val="30"/>
        </w:rPr>
        <w:t>「</w:t>
      </w:r>
      <w:r w:rsidRPr="002C6F2E">
        <w:rPr>
          <w:rFonts w:eastAsia="標楷體" w:hint="eastAsia"/>
          <w:b/>
          <w:bCs/>
          <w:kern w:val="0"/>
          <w:sz w:val="30"/>
          <w:szCs w:val="30"/>
        </w:rPr>
        <w:t>新常態，新機會</w:t>
      </w:r>
      <w:r w:rsidR="008E2296" w:rsidRPr="002C6F2E">
        <w:rPr>
          <w:rFonts w:eastAsia="標楷體" w:hint="eastAsia"/>
          <w:b/>
          <w:bCs/>
          <w:kern w:val="0"/>
          <w:sz w:val="30"/>
          <w:szCs w:val="30"/>
        </w:rPr>
        <w:t>」</w:t>
      </w:r>
    </w:p>
    <w:p w14:paraId="29B33374" w14:textId="4C868375" w:rsidR="006F7B9B" w:rsidRPr="003A326A" w:rsidRDefault="00D65C13" w:rsidP="008976E6">
      <w:pPr>
        <w:tabs>
          <w:tab w:val="left" w:pos="2160"/>
        </w:tabs>
        <w:adjustRightInd w:val="0"/>
        <w:snapToGrid w:val="0"/>
        <w:spacing w:line="240" w:lineRule="atLeast"/>
        <w:ind w:firstLineChars="200" w:firstLine="560"/>
        <w:rPr>
          <w:rFonts w:ascii="標楷體" w:eastAsia="標楷體" w:hAnsi="標楷體"/>
          <w:sz w:val="28"/>
          <w:szCs w:val="28"/>
        </w:rPr>
      </w:pPr>
      <w:r w:rsidRPr="003A326A">
        <w:rPr>
          <w:rFonts w:ascii="標楷體" w:eastAsia="標楷體" w:hAnsi="標楷體" w:hint="eastAsia"/>
          <w:sz w:val="28"/>
          <w:szCs w:val="28"/>
        </w:rPr>
        <w:t>馬來西亞為我第</w:t>
      </w:r>
      <w:r w:rsidR="004734CC" w:rsidRPr="003A326A">
        <w:rPr>
          <w:rFonts w:ascii="標楷體" w:eastAsia="標楷體" w:hAnsi="標楷體" w:hint="eastAsia"/>
          <w:sz w:val="28"/>
          <w:szCs w:val="28"/>
        </w:rPr>
        <w:t>7</w:t>
      </w:r>
      <w:r w:rsidRPr="003A326A">
        <w:rPr>
          <w:rFonts w:ascii="標楷體" w:eastAsia="標楷體" w:hAnsi="標楷體" w:hint="eastAsia"/>
          <w:sz w:val="28"/>
          <w:szCs w:val="28"/>
        </w:rPr>
        <w:t>大貿易夥伴，在東協及</w:t>
      </w:r>
      <w:r w:rsidR="003A6D0B" w:rsidRPr="003A326A">
        <w:rPr>
          <w:rFonts w:ascii="標楷體" w:eastAsia="標楷體" w:hAnsi="標楷體" w:hint="eastAsia"/>
          <w:sz w:val="28"/>
          <w:szCs w:val="28"/>
        </w:rPr>
        <w:t>全球</w:t>
      </w:r>
      <w:r w:rsidRPr="003A326A">
        <w:rPr>
          <w:rFonts w:ascii="標楷體" w:eastAsia="標楷體" w:hAnsi="標楷體" w:hint="eastAsia"/>
          <w:sz w:val="28"/>
          <w:szCs w:val="28"/>
        </w:rPr>
        <w:t>區域經濟</w:t>
      </w:r>
      <w:r w:rsidR="003A6D0B" w:rsidRPr="003A326A">
        <w:rPr>
          <w:rFonts w:ascii="標楷體" w:eastAsia="標楷體" w:hAnsi="標楷體" w:hint="eastAsia"/>
          <w:sz w:val="28"/>
          <w:szCs w:val="28"/>
        </w:rPr>
        <w:t>發展</w:t>
      </w:r>
      <w:r w:rsidRPr="003A326A">
        <w:rPr>
          <w:rFonts w:ascii="標楷體" w:eastAsia="標楷體" w:hAnsi="標楷體" w:hint="eastAsia"/>
          <w:sz w:val="28"/>
          <w:szCs w:val="28"/>
        </w:rPr>
        <w:t>上扮演重要角色</w:t>
      </w:r>
      <w:bookmarkStart w:id="2" w:name="_Hlk78273039"/>
      <w:r w:rsidR="00A127A4" w:rsidRPr="003A326A">
        <w:rPr>
          <w:rFonts w:ascii="標楷體" w:eastAsia="標楷體" w:hAnsi="標楷體" w:hint="eastAsia"/>
          <w:sz w:val="28"/>
          <w:szCs w:val="28"/>
        </w:rPr>
        <w:t>。</w:t>
      </w:r>
      <w:r w:rsidR="006B779B">
        <w:rPr>
          <w:rFonts w:ascii="標楷體" w:eastAsia="標楷體" w:hAnsi="標楷體" w:hint="eastAsia"/>
          <w:sz w:val="28"/>
          <w:szCs w:val="28"/>
        </w:rPr>
        <w:t>本會為協助會員企業了解，</w:t>
      </w:r>
      <w:r w:rsidR="00A127A4" w:rsidRPr="003A326A">
        <w:rPr>
          <w:rFonts w:ascii="標楷體" w:eastAsia="標楷體" w:hAnsi="標楷體" w:hint="eastAsia"/>
          <w:sz w:val="28"/>
          <w:szCs w:val="28"/>
        </w:rPr>
        <w:t>後</w:t>
      </w:r>
      <w:r w:rsidR="00C65E5D">
        <w:rPr>
          <w:rFonts w:ascii="標楷體" w:eastAsia="標楷體" w:hAnsi="標楷體" w:hint="eastAsia"/>
          <w:sz w:val="28"/>
          <w:szCs w:val="28"/>
        </w:rPr>
        <w:t>疫</w:t>
      </w:r>
      <w:r w:rsidR="00A127A4" w:rsidRPr="003A326A">
        <w:rPr>
          <w:rFonts w:ascii="標楷體" w:eastAsia="標楷體" w:hAnsi="標楷體" w:hint="eastAsia"/>
          <w:sz w:val="28"/>
          <w:szCs w:val="28"/>
        </w:rPr>
        <w:t>情時代，馬國有哪些新常態及新機會?又台商如何布局馬國及東南亞?</w:t>
      </w:r>
      <w:r w:rsidR="006B779B">
        <w:rPr>
          <w:rFonts w:ascii="標楷體" w:eastAsia="標楷體" w:hAnsi="標楷體" w:hint="eastAsia"/>
          <w:sz w:val="28"/>
          <w:szCs w:val="28"/>
        </w:rPr>
        <w:t xml:space="preserve"> 特安排</w:t>
      </w:r>
      <w:r w:rsidR="003D63EA" w:rsidRPr="003A326A">
        <w:rPr>
          <w:rFonts w:ascii="標楷體" w:eastAsia="標楷體" w:hAnsi="標楷體" w:hint="eastAsia"/>
          <w:sz w:val="28"/>
          <w:szCs w:val="28"/>
        </w:rPr>
        <w:t>工研院產業科技國際策略發展所及</w:t>
      </w:r>
      <w:r w:rsidR="00B47505" w:rsidRPr="003A326A">
        <w:rPr>
          <w:rFonts w:ascii="標楷體" w:eastAsia="標楷體" w:hAnsi="標楷體" w:hint="eastAsia"/>
          <w:sz w:val="28"/>
          <w:szCs w:val="28"/>
        </w:rPr>
        <w:t>馬來西亞友誼及貿易中心介紹馬國的投資</w:t>
      </w:r>
      <w:r w:rsidR="006B779B">
        <w:rPr>
          <w:rFonts w:ascii="標楷體" w:eastAsia="標楷體" w:hAnsi="標楷體" w:hint="eastAsia"/>
          <w:sz w:val="28"/>
          <w:szCs w:val="28"/>
        </w:rPr>
        <w:t>環境、優惠</w:t>
      </w:r>
      <w:r w:rsidR="00B47505" w:rsidRPr="003A326A">
        <w:rPr>
          <w:rFonts w:ascii="標楷體" w:eastAsia="標楷體" w:hAnsi="標楷體" w:hint="eastAsia"/>
          <w:sz w:val="28"/>
          <w:szCs w:val="28"/>
        </w:rPr>
        <w:t>政策</w:t>
      </w:r>
      <w:r w:rsidR="006B779B">
        <w:rPr>
          <w:rFonts w:ascii="標楷體" w:eastAsia="標楷體" w:hAnsi="標楷體" w:hint="eastAsia"/>
          <w:sz w:val="28"/>
          <w:szCs w:val="28"/>
        </w:rPr>
        <w:t>及</w:t>
      </w:r>
      <w:r w:rsidR="00D24D14" w:rsidRPr="003A326A">
        <w:rPr>
          <w:rFonts w:ascii="標楷體" w:eastAsia="標楷體" w:hAnsi="標楷體" w:hint="eastAsia"/>
          <w:sz w:val="28"/>
          <w:szCs w:val="28"/>
        </w:rPr>
        <w:t>分析台</w:t>
      </w:r>
      <w:r w:rsidR="006B779B" w:rsidRPr="003A326A">
        <w:rPr>
          <w:rFonts w:ascii="標楷體" w:eastAsia="標楷體" w:hAnsi="標楷體" w:hint="eastAsia"/>
          <w:sz w:val="28"/>
          <w:szCs w:val="28"/>
        </w:rPr>
        <w:t>馬</w:t>
      </w:r>
      <w:r w:rsidR="00D24D14" w:rsidRPr="003A326A">
        <w:rPr>
          <w:rFonts w:ascii="標楷體" w:eastAsia="標楷體" w:hAnsi="標楷體" w:hint="eastAsia"/>
          <w:sz w:val="28"/>
          <w:szCs w:val="28"/>
        </w:rPr>
        <w:t>貿易現況</w:t>
      </w:r>
      <w:r w:rsidR="00B47505" w:rsidRPr="003A326A">
        <w:rPr>
          <w:rFonts w:ascii="標楷體" w:eastAsia="標楷體" w:hAnsi="標楷體" w:hint="eastAsia"/>
          <w:sz w:val="28"/>
          <w:szCs w:val="28"/>
        </w:rPr>
        <w:t>，</w:t>
      </w:r>
      <w:r w:rsidR="00A127A4" w:rsidRPr="003A326A">
        <w:rPr>
          <w:rFonts w:ascii="標楷體" w:eastAsia="標楷體" w:hAnsi="標楷體" w:hint="eastAsia"/>
          <w:sz w:val="28"/>
          <w:szCs w:val="28"/>
        </w:rPr>
        <w:t>另</w:t>
      </w:r>
      <w:r w:rsidR="000E2195" w:rsidRPr="003A326A">
        <w:rPr>
          <w:rFonts w:ascii="標楷體" w:eastAsia="標楷體" w:hAnsi="標楷體" w:hint="eastAsia"/>
          <w:sz w:val="28"/>
          <w:szCs w:val="28"/>
        </w:rPr>
        <w:t>邀請</w:t>
      </w:r>
      <w:r w:rsidR="00C908AC" w:rsidRPr="00C908AC">
        <w:rPr>
          <w:rFonts w:ascii="標楷體" w:eastAsia="標楷體" w:hAnsi="標楷體" w:hint="eastAsia"/>
          <w:sz w:val="28"/>
          <w:szCs w:val="28"/>
        </w:rPr>
        <w:t>渣打銀行</w:t>
      </w:r>
      <w:r w:rsidR="006B779B">
        <w:rPr>
          <w:rFonts w:ascii="標楷體" w:eastAsia="標楷體" w:hAnsi="標楷體" w:hint="eastAsia"/>
          <w:sz w:val="28"/>
          <w:szCs w:val="28"/>
        </w:rPr>
        <w:t>以及</w:t>
      </w:r>
      <w:r w:rsidR="006B779B" w:rsidRPr="003A326A">
        <w:rPr>
          <w:rFonts w:ascii="標楷體" w:eastAsia="標楷體" w:hAnsi="標楷體" w:hint="eastAsia"/>
          <w:sz w:val="28"/>
          <w:szCs w:val="28"/>
        </w:rPr>
        <w:t>在馬國投資之台商</w:t>
      </w:r>
      <w:r w:rsidR="00DF5485">
        <w:rPr>
          <w:rFonts w:ascii="標楷體" w:eastAsia="標楷體" w:hAnsi="標楷體" w:hint="eastAsia"/>
          <w:sz w:val="28"/>
          <w:szCs w:val="28"/>
        </w:rPr>
        <w:t>，</w:t>
      </w:r>
      <w:r w:rsidR="006B73BF" w:rsidRPr="003A326A">
        <w:rPr>
          <w:rFonts w:ascii="標楷體" w:eastAsia="標楷體" w:hAnsi="標楷體" w:hint="eastAsia"/>
          <w:sz w:val="28"/>
          <w:szCs w:val="28"/>
        </w:rPr>
        <w:t>被動元件大廠華新科技</w:t>
      </w:r>
      <w:r w:rsidR="00815988" w:rsidRPr="003A326A">
        <w:rPr>
          <w:rFonts w:ascii="標楷體" w:eastAsia="標楷體" w:hAnsi="標楷體" w:hint="eastAsia"/>
          <w:sz w:val="28"/>
          <w:szCs w:val="28"/>
        </w:rPr>
        <w:t>公司</w:t>
      </w:r>
      <w:r w:rsidR="00F30B40" w:rsidRPr="003A326A">
        <w:rPr>
          <w:rFonts w:ascii="標楷體" w:eastAsia="標楷體" w:hAnsi="標楷體" w:hint="eastAsia"/>
          <w:sz w:val="28"/>
          <w:szCs w:val="28"/>
        </w:rPr>
        <w:t>及</w:t>
      </w:r>
      <w:r w:rsidR="004A0B36" w:rsidRPr="003A326A">
        <w:rPr>
          <w:rFonts w:ascii="標楷體" w:eastAsia="標楷體" w:hAnsi="標楷體" w:hint="eastAsia"/>
          <w:sz w:val="28"/>
          <w:szCs w:val="28"/>
        </w:rPr>
        <w:t>隱形眼鏡領導廠商</w:t>
      </w:r>
      <w:r w:rsidR="003C563D" w:rsidRPr="003A326A">
        <w:rPr>
          <w:rFonts w:ascii="標楷體" w:eastAsia="標楷體" w:hAnsi="標楷體" w:hint="eastAsia"/>
          <w:sz w:val="28"/>
          <w:szCs w:val="28"/>
        </w:rPr>
        <w:t>視陽光學</w:t>
      </w:r>
      <w:r w:rsidR="008301FA" w:rsidRPr="003A326A">
        <w:rPr>
          <w:rFonts w:ascii="標楷體" w:eastAsia="標楷體" w:hAnsi="標楷體" w:hint="eastAsia"/>
          <w:sz w:val="28"/>
          <w:szCs w:val="28"/>
        </w:rPr>
        <w:t>公司</w:t>
      </w:r>
      <w:r w:rsidR="00F30B40" w:rsidRPr="003A326A">
        <w:rPr>
          <w:rFonts w:ascii="標楷體" w:eastAsia="標楷體" w:hAnsi="標楷體" w:hint="eastAsia"/>
          <w:sz w:val="28"/>
          <w:szCs w:val="28"/>
        </w:rPr>
        <w:t>經驗</w:t>
      </w:r>
      <w:bookmarkEnd w:id="2"/>
      <w:r w:rsidR="00DF5485" w:rsidRPr="003A326A">
        <w:rPr>
          <w:rFonts w:ascii="標楷體" w:eastAsia="標楷體" w:hAnsi="標楷體" w:hint="eastAsia"/>
          <w:sz w:val="28"/>
          <w:szCs w:val="28"/>
        </w:rPr>
        <w:t>分享</w:t>
      </w:r>
      <w:r w:rsidR="000E2195" w:rsidRPr="003A326A">
        <w:rPr>
          <w:rFonts w:ascii="標楷體" w:eastAsia="標楷體" w:hAnsi="標楷體" w:hint="eastAsia"/>
          <w:sz w:val="28"/>
          <w:szCs w:val="28"/>
        </w:rPr>
        <w:t>。</w:t>
      </w:r>
    </w:p>
    <w:p w14:paraId="77B1C254" w14:textId="313DC4C9" w:rsidR="000E2195" w:rsidRDefault="000E2195" w:rsidP="008976E6">
      <w:pPr>
        <w:tabs>
          <w:tab w:val="left" w:pos="2160"/>
        </w:tabs>
        <w:adjustRightInd w:val="0"/>
        <w:snapToGrid w:val="0"/>
        <w:spacing w:line="240" w:lineRule="atLeast"/>
        <w:ind w:firstLineChars="200" w:firstLine="560"/>
        <w:rPr>
          <w:rFonts w:ascii="標楷體" w:eastAsia="標楷體" w:hAnsi="標楷體"/>
          <w:sz w:val="28"/>
          <w:szCs w:val="28"/>
        </w:rPr>
      </w:pPr>
      <w:r w:rsidRPr="003A326A">
        <w:rPr>
          <w:rFonts w:ascii="標楷體" w:eastAsia="標楷體" w:hAnsi="標楷體" w:hint="eastAsia"/>
          <w:sz w:val="28"/>
          <w:szCs w:val="28"/>
        </w:rPr>
        <w:t>本次活動為配合防疫措施，將採現場(限</w:t>
      </w:r>
      <w:r w:rsidR="00906657" w:rsidRPr="003A326A">
        <w:rPr>
          <w:rFonts w:ascii="標楷體" w:eastAsia="標楷體" w:hAnsi="標楷體" w:hint="eastAsia"/>
          <w:sz w:val="28"/>
          <w:szCs w:val="28"/>
        </w:rPr>
        <w:t>50</w:t>
      </w:r>
      <w:r w:rsidRPr="003A326A">
        <w:rPr>
          <w:rFonts w:ascii="標楷體" w:eastAsia="標楷體" w:hAnsi="標楷體" w:hint="eastAsia"/>
          <w:sz w:val="28"/>
          <w:szCs w:val="28"/>
        </w:rPr>
        <w:t>人)及線上直播同步進行，歡迎報名參加。</w:t>
      </w:r>
    </w:p>
    <w:p w14:paraId="17BCBE79" w14:textId="40D4B580" w:rsidR="00AA1FAE" w:rsidRPr="00194D2B" w:rsidRDefault="0032098E" w:rsidP="002C6F2E">
      <w:pPr>
        <w:tabs>
          <w:tab w:val="left" w:pos="2160"/>
        </w:tabs>
        <w:adjustRightInd w:val="0"/>
        <w:snapToGrid w:val="0"/>
        <w:spacing w:line="240" w:lineRule="atLeast"/>
        <w:rPr>
          <w:rFonts w:eastAsia="標楷體"/>
          <w:b/>
          <w:bCs/>
          <w:kern w:val="0"/>
          <w:sz w:val="28"/>
          <w:szCs w:val="28"/>
        </w:rPr>
      </w:pPr>
      <w:r w:rsidRPr="00194D2B">
        <w:rPr>
          <w:rFonts w:eastAsia="標楷體" w:hint="eastAsia"/>
          <w:b/>
          <w:bCs/>
          <w:kern w:val="0"/>
          <w:sz w:val="28"/>
          <w:szCs w:val="28"/>
        </w:rPr>
        <w:t>時間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Pr="00194D2B">
        <w:rPr>
          <w:rFonts w:eastAsia="標楷體" w:hint="eastAsia"/>
          <w:b/>
          <w:bCs/>
          <w:kern w:val="0"/>
          <w:sz w:val="28"/>
          <w:szCs w:val="28"/>
        </w:rPr>
        <w:t>1</w:t>
      </w:r>
      <w:r w:rsidR="0088572D">
        <w:rPr>
          <w:rFonts w:eastAsia="標楷體" w:hint="eastAsia"/>
          <w:b/>
          <w:bCs/>
          <w:kern w:val="0"/>
          <w:sz w:val="28"/>
          <w:szCs w:val="28"/>
        </w:rPr>
        <w:t>10</w:t>
      </w:r>
      <w:r w:rsidRPr="00194D2B">
        <w:rPr>
          <w:rFonts w:eastAsia="標楷體" w:hint="eastAsia"/>
          <w:b/>
          <w:bCs/>
          <w:kern w:val="0"/>
          <w:sz w:val="28"/>
          <w:szCs w:val="28"/>
        </w:rPr>
        <w:t>年</w:t>
      </w:r>
      <w:r w:rsidR="00EA0304">
        <w:rPr>
          <w:rFonts w:eastAsia="標楷體" w:hint="eastAsia"/>
          <w:b/>
          <w:bCs/>
          <w:kern w:val="0"/>
          <w:sz w:val="28"/>
          <w:szCs w:val="28"/>
        </w:rPr>
        <w:t>8</w:t>
      </w:r>
      <w:r w:rsidR="00F70ED7" w:rsidRPr="00194D2B">
        <w:rPr>
          <w:rFonts w:eastAsia="標楷體" w:hint="eastAsia"/>
          <w:b/>
          <w:bCs/>
          <w:kern w:val="0"/>
          <w:sz w:val="28"/>
          <w:szCs w:val="28"/>
        </w:rPr>
        <w:t>月</w:t>
      </w:r>
      <w:r w:rsidR="00EA0304">
        <w:rPr>
          <w:rFonts w:eastAsia="標楷體" w:hint="eastAsia"/>
          <w:b/>
          <w:bCs/>
          <w:kern w:val="0"/>
          <w:sz w:val="28"/>
          <w:szCs w:val="28"/>
        </w:rPr>
        <w:t>1</w:t>
      </w:r>
      <w:r w:rsidR="00F8105D">
        <w:rPr>
          <w:rFonts w:eastAsia="標楷體" w:hint="eastAsia"/>
          <w:b/>
          <w:bCs/>
          <w:kern w:val="0"/>
          <w:sz w:val="28"/>
          <w:szCs w:val="28"/>
        </w:rPr>
        <w:t>9</w:t>
      </w:r>
      <w:r w:rsidR="00F70ED7" w:rsidRPr="00194D2B">
        <w:rPr>
          <w:rFonts w:eastAsia="標楷體" w:hint="eastAsia"/>
          <w:b/>
          <w:bCs/>
          <w:kern w:val="0"/>
          <w:sz w:val="28"/>
          <w:szCs w:val="28"/>
        </w:rPr>
        <w:t>日（星期</w:t>
      </w:r>
      <w:r w:rsidR="00EA0304">
        <w:rPr>
          <w:rFonts w:eastAsia="標楷體" w:hint="eastAsia"/>
          <w:b/>
          <w:bCs/>
          <w:kern w:val="0"/>
          <w:sz w:val="28"/>
          <w:szCs w:val="28"/>
        </w:rPr>
        <w:t>四</w:t>
      </w:r>
      <w:r w:rsidR="00F70ED7" w:rsidRPr="00194D2B">
        <w:rPr>
          <w:rFonts w:eastAsia="標楷體" w:hint="eastAsia"/>
          <w:b/>
          <w:bCs/>
          <w:kern w:val="0"/>
          <w:sz w:val="28"/>
          <w:szCs w:val="28"/>
        </w:rPr>
        <w:t>）</w:t>
      </w:r>
      <w:r w:rsidRPr="00194D2B">
        <w:rPr>
          <w:rFonts w:eastAsia="標楷體" w:hint="eastAsia"/>
          <w:b/>
          <w:bCs/>
          <w:kern w:val="0"/>
          <w:sz w:val="28"/>
          <w:szCs w:val="28"/>
        </w:rPr>
        <w:t xml:space="preserve"> </w:t>
      </w:r>
      <w:r w:rsidR="00D11784" w:rsidRPr="00194D2B">
        <w:rPr>
          <w:rFonts w:eastAsia="標楷體"/>
          <w:b/>
          <w:bCs/>
          <w:kern w:val="0"/>
          <w:sz w:val="28"/>
          <w:szCs w:val="28"/>
        </w:rPr>
        <w:t>14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Pr="00194D2B">
        <w:rPr>
          <w:rFonts w:eastAsia="標楷體" w:hint="eastAsia"/>
          <w:b/>
          <w:bCs/>
          <w:kern w:val="0"/>
          <w:sz w:val="28"/>
          <w:szCs w:val="28"/>
        </w:rPr>
        <w:t>00~</w:t>
      </w:r>
      <w:r w:rsidR="00D11784" w:rsidRPr="00194D2B">
        <w:rPr>
          <w:rFonts w:eastAsia="標楷體"/>
          <w:b/>
          <w:bCs/>
          <w:kern w:val="0"/>
          <w:sz w:val="28"/>
          <w:szCs w:val="28"/>
        </w:rPr>
        <w:t>1</w:t>
      </w:r>
      <w:r w:rsidR="00EA0304">
        <w:rPr>
          <w:rFonts w:eastAsia="標楷體" w:hint="eastAsia"/>
          <w:b/>
          <w:bCs/>
          <w:kern w:val="0"/>
          <w:sz w:val="28"/>
          <w:szCs w:val="28"/>
        </w:rPr>
        <w:t>6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="00EA0304">
        <w:rPr>
          <w:rFonts w:eastAsia="標楷體" w:hint="eastAsia"/>
          <w:b/>
          <w:bCs/>
          <w:kern w:val="0"/>
          <w:sz w:val="28"/>
          <w:szCs w:val="28"/>
        </w:rPr>
        <w:t>0</w:t>
      </w:r>
      <w:r w:rsidR="00D11784" w:rsidRPr="00194D2B">
        <w:rPr>
          <w:rFonts w:eastAsia="標楷體" w:hint="eastAsia"/>
          <w:b/>
          <w:bCs/>
          <w:kern w:val="0"/>
          <w:sz w:val="28"/>
          <w:szCs w:val="28"/>
        </w:rPr>
        <w:t>0</w:t>
      </w:r>
    </w:p>
    <w:p w14:paraId="49686056" w14:textId="325C229B" w:rsidR="00662B0F" w:rsidRDefault="0032098E" w:rsidP="002C6F2E">
      <w:pPr>
        <w:tabs>
          <w:tab w:val="left" w:pos="2160"/>
        </w:tabs>
        <w:adjustRightInd w:val="0"/>
        <w:snapToGrid w:val="0"/>
        <w:spacing w:line="240" w:lineRule="atLeast"/>
        <w:rPr>
          <w:rFonts w:eastAsia="標楷體"/>
          <w:b/>
          <w:bCs/>
          <w:kern w:val="0"/>
          <w:sz w:val="28"/>
          <w:szCs w:val="28"/>
        </w:rPr>
      </w:pPr>
      <w:r w:rsidRPr="00194D2B">
        <w:rPr>
          <w:rFonts w:eastAsia="標楷體" w:hint="eastAsia"/>
          <w:b/>
          <w:bCs/>
          <w:kern w:val="0"/>
          <w:sz w:val="28"/>
          <w:szCs w:val="28"/>
        </w:rPr>
        <w:t>地點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="00904BE9" w:rsidRPr="004A0B36">
        <w:rPr>
          <w:rFonts w:eastAsia="標楷體" w:hint="eastAsia"/>
          <w:b/>
          <w:bCs/>
          <w:kern w:val="0"/>
          <w:sz w:val="28"/>
          <w:szCs w:val="28"/>
        </w:rPr>
        <w:t>台北國際會議中心</w:t>
      </w:r>
      <w:r w:rsidR="00B1616C" w:rsidRPr="004A0B36">
        <w:rPr>
          <w:rFonts w:eastAsia="標楷體" w:hint="eastAsia"/>
          <w:b/>
          <w:bCs/>
          <w:kern w:val="0"/>
          <w:sz w:val="28"/>
          <w:szCs w:val="28"/>
        </w:rPr>
        <w:t>1</w:t>
      </w:r>
      <w:r w:rsidR="00904BE9" w:rsidRPr="004A0B36">
        <w:rPr>
          <w:rFonts w:eastAsia="標楷體" w:hint="eastAsia"/>
          <w:b/>
          <w:bCs/>
          <w:kern w:val="0"/>
          <w:sz w:val="28"/>
          <w:szCs w:val="28"/>
        </w:rPr>
        <w:t>樓</w:t>
      </w:r>
      <w:r w:rsidR="00B1616C" w:rsidRPr="004A0B36">
        <w:rPr>
          <w:rFonts w:eastAsia="標楷體" w:hint="eastAsia"/>
          <w:b/>
          <w:bCs/>
          <w:kern w:val="0"/>
          <w:sz w:val="28"/>
          <w:szCs w:val="28"/>
        </w:rPr>
        <w:t>1</w:t>
      </w:r>
      <w:r w:rsidR="00904BE9" w:rsidRPr="004A0B36">
        <w:rPr>
          <w:rFonts w:eastAsia="標楷體" w:hint="eastAsia"/>
          <w:b/>
          <w:bCs/>
          <w:kern w:val="0"/>
          <w:sz w:val="28"/>
          <w:szCs w:val="28"/>
        </w:rPr>
        <w:t>01C</w:t>
      </w:r>
      <w:r w:rsidR="00B1616C" w:rsidRPr="004A0B36">
        <w:rPr>
          <w:rFonts w:eastAsia="標楷體" w:hint="eastAsia"/>
          <w:b/>
          <w:bCs/>
          <w:kern w:val="0"/>
          <w:sz w:val="28"/>
          <w:szCs w:val="28"/>
        </w:rPr>
        <w:t>D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會議室</w:t>
      </w:r>
      <w:r w:rsidR="00904BE9" w:rsidRPr="004A0B36">
        <w:rPr>
          <w:rFonts w:eastAsia="標楷體" w:hint="eastAsia"/>
          <w:b/>
          <w:bCs/>
          <w:kern w:val="0"/>
          <w:sz w:val="28"/>
          <w:szCs w:val="28"/>
        </w:rPr>
        <w:t xml:space="preserve"> 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(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台北市信義路五段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1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號</w:t>
      </w:r>
      <w:r w:rsidR="006331DF" w:rsidRPr="004A0B36">
        <w:rPr>
          <w:rFonts w:eastAsia="標楷體" w:hint="eastAsia"/>
          <w:b/>
          <w:bCs/>
          <w:kern w:val="0"/>
          <w:sz w:val="28"/>
          <w:szCs w:val="28"/>
        </w:rPr>
        <w:t>)</w:t>
      </w:r>
    </w:p>
    <w:p w14:paraId="40BE3C99" w14:textId="3F237EA6" w:rsidR="002636F4" w:rsidRDefault="002636F4" w:rsidP="002C6F2E">
      <w:pPr>
        <w:tabs>
          <w:tab w:val="left" w:pos="2160"/>
        </w:tabs>
        <w:adjustRightInd w:val="0"/>
        <w:snapToGrid w:val="0"/>
        <w:spacing w:line="240" w:lineRule="atLeast"/>
        <w:rPr>
          <w:rFonts w:eastAsia="標楷體"/>
          <w:b/>
          <w:bCs/>
          <w:kern w:val="0"/>
          <w:sz w:val="28"/>
          <w:szCs w:val="28"/>
        </w:rPr>
      </w:pPr>
      <w:r>
        <w:rPr>
          <w:rFonts w:eastAsia="標楷體" w:hint="eastAsia"/>
          <w:b/>
          <w:bCs/>
          <w:kern w:val="0"/>
          <w:sz w:val="28"/>
          <w:szCs w:val="28"/>
        </w:rPr>
        <w:t>主辦單位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Pr="002636F4">
        <w:rPr>
          <w:rFonts w:eastAsia="標楷體" w:hint="eastAsia"/>
          <w:b/>
          <w:bCs/>
          <w:kern w:val="0"/>
          <w:sz w:val="28"/>
          <w:szCs w:val="28"/>
        </w:rPr>
        <w:t>中華民國工商協進會</w:t>
      </w:r>
    </w:p>
    <w:p w14:paraId="69BC4E6F" w14:textId="5BEA8A3B" w:rsidR="002C6F2E" w:rsidRPr="00194D2B" w:rsidRDefault="002C6F2E" w:rsidP="002C6F2E">
      <w:pPr>
        <w:tabs>
          <w:tab w:val="left" w:pos="2160"/>
        </w:tabs>
        <w:adjustRightInd w:val="0"/>
        <w:snapToGrid w:val="0"/>
        <w:spacing w:line="240" w:lineRule="atLeast"/>
        <w:rPr>
          <w:rFonts w:eastAsia="標楷體"/>
          <w:b/>
          <w:bCs/>
          <w:kern w:val="0"/>
          <w:sz w:val="28"/>
          <w:szCs w:val="28"/>
        </w:rPr>
      </w:pPr>
      <w:r>
        <w:rPr>
          <w:rFonts w:eastAsia="標楷體" w:hint="eastAsia"/>
          <w:b/>
          <w:bCs/>
          <w:kern w:val="0"/>
          <w:sz w:val="28"/>
          <w:szCs w:val="28"/>
        </w:rPr>
        <w:t>共同主辦</w:t>
      </w:r>
      <w:r w:rsidR="00746C9A" w:rsidRPr="00746C9A">
        <w:rPr>
          <w:rFonts w:eastAsia="標楷體" w:hint="eastAsia"/>
          <w:b/>
          <w:bCs/>
          <w:kern w:val="0"/>
          <w:sz w:val="28"/>
          <w:szCs w:val="28"/>
        </w:rPr>
        <w:t>單位</w:t>
      </w:r>
      <w:r w:rsidR="007642FE">
        <w:rPr>
          <w:rFonts w:eastAsia="標楷體" w:hint="eastAsia"/>
          <w:b/>
          <w:bCs/>
          <w:kern w:val="0"/>
          <w:sz w:val="28"/>
          <w:szCs w:val="28"/>
        </w:rPr>
        <w:t>:</w:t>
      </w:r>
      <w:r w:rsidRPr="002C6F2E">
        <w:rPr>
          <w:rFonts w:eastAsia="標楷體" w:hint="eastAsia"/>
          <w:b/>
          <w:bCs/>
          <w:kern w:val="0"/>
          <w:sz w:val="28"/>
          <w:szCs w:val="28"/>
        </w:rPr>
        <w:t>馬來西亞友誼及貿易中心</w:t>
      </w:r>
      <w:r>
        <w:rPr>
          <w:rFonts w:eastAsia="標楷體" w:hint="eastAsia"/>
          <w:b/>
          <w:bCs/>
          <w:kern w:val="0"/>
          <w:sz w:val="28"/>
          <w:szCs w:val="28"/>
        </w:rPr>
        <w:t>、</w:t>
      </w:r>
      <w:r w:rsidR="00B308E0" w:rsidRPr="00B308E0">
        <w:rPr>
          <w:rFonts w:eastAsia="標楷體" w:hint="eastAsia"/>
          <w:b/>
          <w:bCs/>
          <w:kern w:val="0"/>
          <w:sz w:val="28"/>
          <w:szCs w:val="28"/>
        </w:rPr>
        <w:t>馬來西亞投資發展局</w:t>
      </w:r>
      <w:r w:rsidR="00B308E0" w:rsidRPr="00B308E0">
        <w:rPr>
          <w:rFonts w:eastAsia="標楷體" w:hint="eastAsia"/>
          <w:b/>
          <w:bCs/>
          <w:kern w:val="0"/>
          <w:sz w:val="28"/>
          <w:szCs w:val="28"/>
        </w:rPr>
        <w:t>(</w:t>
      </w:r>
      <w:r w:rsidR="00B308E0" w:rsidRPr="00B308E0">
        <w:rPr>
          <w:rFonts w:eastAsia="標楷體" w:hint="eastAsia"/>
          <w:b/>
          <w:bCs/>
          <w:kern w:val="0"/>
          <w:sz w:val="28"/>
          <w:szCs w:val="28"/>
        </w:rPr>
        <w:t>台北辦事處</w:t>
      </w:r>
      <w:r w:rsidR="00B308E0" w:rsidRPr="00B308E0">
        <w:rPr>
          <w:rFonts w:eastAsia="標楷體" w:hint="eastAsia"/>
          <w:b/>
          <w:bCs/>
          <w:kern w:val="0"/>
          <w:sz w:val="28"/>
          <w:szCs w:val="28"/>
        </w:rPr>
        <w:t>)</w:t>
      </w:r>
    </w:p>
    <w:tbl>
      <w:tblPr>
        <w:tblW w:w="10921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1838"/>
        <w:gridCol w:w="3402"/>
        <w:gridCol w:w="5681"/>
      </w:tblGrid>
      <w:tr w:rsidR="001A73A2" w:rsidRPr="001A73A2" w14:paraId="0AF3A9B2" w14:textId="77777777" w:rsidTr="007642FE">
        <w:trPr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6DDE8"/>
            <w:tcMar>
              <w:left w:w="108" w:type="dxa"/>
            </w:tcMar>
          </w:tcPr>
          <w:p w14:paraId="4444A4B9" w14:textId="77777777" w:rsidR="001A73A2" w:rsidRPr="001A73A2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A73A2">
              <w:rPr>
                <w:rFonts w:eastAsia="標楷體"/>
                <w:sz w:val="28"/>
                <w:szCs w:val="28"/>
              </w:rPr>
              <w:t>時</w:t>
            </w:r>
            <w:r w:rsidRPr="001A73A2">
              <w:rPr>
                <w:rFonts w:eastAsia="標楷體"/>
                <w:sz w:val="28"/>
                <w:szCs w:val="28"/>
              </w:rPr>
              <w:t xml:space="preserve">   </w:t>
            </w:r>
            <w:r w:rsidRPr="001A73A2">
              <w:rPr>
                <w:rFonts w:eastAsia="標楷體"/>
                <w:sz w:val="28"/>
                <w:szCs w:val="28"/>
              </w:rPr>
              <w:t>間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6DDE8"/>
            <w:tcMar>
              <w:left w:w="108" w:type="dxa"/>
            </w:tcMar>
          </w:tcPr>
          <w:p w14:paraId="1870331D" w14:textId="77777777" w:rsidR="001A73A2" w:rsidRPr="001A73A2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A73A2">
              <w:rPr>
                <w:rFonts w:eastAsia="標楷體"/>
                <w:sz w:val="28"/>
                <w:szCs w:val="28"/>
              </w:rPr>
              <w:t>內容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6DDE8"/>
            <w:tcMar>
              <w:left w:w="108" w:type="dxa"/>
            </w:tcMar>
          </w:tcPr>
          <w:p w14:paraId="23659436" w14:textId="77777777" w:rsidR="001A73A2" w:rsidRPr="001A73A2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A73A2">
              <w:rPr>
                <w:rFonts w:eastAsia="標楷體"/>
                <w:sz w:val="28"/>
                <w:szCs w:val="28"/>
              </w:rPr>
              <w:t>人員</w:t>
            </w:r>
          </w:p>
        </w:tc>
      </w:tr>
      <w:tr w:rsidR="001A73A2" w:rsidRPr="001A73A2" w14:paraId="6FC97148" w14:textId="77777777" w:rsidTr="007642FE">
        <w:trPr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0C1CF7B" w14:textId="77777777" w:rsidR="001A73A2" w:rsidRPr="008529F0" w:rsidRDefault="00D11784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13</w:t>
            </w:r>
            <w:r w:rsidR="00053295">
              <w:rPr>
                <w:rFonts w:eastAsia="標楷體"/>
                <w:sz w:val="28"/>
              </w:rPr>
              <w:t>:3</w:t>
            </w:r>
            <w:r w:rsidR="001A73A2" w:rsidRPr="008529F0">
              <w:rPr>
                <w:rFonts w:eastAsia="標楷體"/>
                <w:sz w:val="28"/>
              </w:rPr>
              <w:t>0</w:t>
            </w:r>
            <w:r w:rsidR="001A73A2" w:rsidRPr="008529F0">
              <w:rPr>
                <w:rFonts w:eastAsia="標楷體"/>
                <w:sz w:val="28"/>
              </w:rPr>
              <w:t>～</w:t>
            </w:r>
            <w:r>
              <w:rPr>
                <w:rFonts w:eastAsia="標楷體"/>
                <w:sz w:val="28"/>
              </w:rPr>
              <w:t>14</w:t>
            </w:r>
            <w:r w:rsidR="001A73A2" w:rsidRPr="008529F0">
              <w:rPr>
                <w:rFonts w:eastAsia="標楷體"/>
                <w:sz w:val="28"/>
              </w:rPr>
              <w:t>:</w:t>
            </w:r>
            <w:r w:rsidR="001A73A2" w:rsidRPr="008529F0">
              <w:rPr>
                <w:rFonts w:eastAsia="標楷體" w:hint="eastAsia"/>
                <w:sz w:val="28"/>
              </w:rPr>
              <w:t>0</w:t>
            </w:r>
            <w:r w:rsidR="001A73A2" w:rsidRPr="008529F0">
              <w:rPr>
                <w:rFonts w:eastAsia="標楷體"/>
                <w:sz w:val="28"/>
              </w:rPr>
              <w:t>0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64175E7" w14:textId="77777777" w:rsidR="001A73A2" w:rsidRPr="008529F0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8529F0">
              <w:rPr>
                <w:rFonts w:eastAsia="標楷體"/>
                <w:sz w:val="28"/>
              </w:rPr>
              <w:t>報到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854FF0C" w14:textId="77777777" w:rsidR="001A73A2" w:rsidRPr="008529F0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</w:p>
        </w:tc>
      </w:tr>
      <w:tr w:rsidR="001A73A2" w:rsidRPr="001A73A2" w14:paraId="36FDB70B" w14:textId="77777777" w:rsidTr="007642FE">
        <w:trPr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E0BD629" w14:textId="61FD949B" w:rsidR="001A73A2" w:rsidRPr="008529F0" w:rsidRDefault="00D11784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14</w:t>
            </w:r>
            <w:r w:rsidR="001A73A2" w:rsidRPr="008529F0">
              <w:rPr>
                <w:rFonts w:eastAsia="標楷體"/>
                <w:sz w:val="28"/>
              </w:rPr>
              <w:t>:</w:t>
            </w:r>
            <w:r w:rsidR="001A73A2" w:rsidRPr="008529F0">
              <w:rPr>
                <w:rFonts w:eastAsia="標楷體" w:hint="eastAsia"/>
                <w:sz w:val="28"/>
              </w:rPr>
              <w:t>0</w:t>
            </w:r>
            <w:r w:rsidR="001A73A2" w:rsidRPr="008529F0">
              <w:rPr>
                <w:rFonts w:eastAsia="標楷體"/>
                <w:sz w:val="28"/>
              </w:rPr>
              <w:t>0</w:t>
            </w:r>
            <w:r w:rsidR="001A73A2" w:rsidRPr="008529F0">
              <w:rPr>
                <w:rFonts w:eastAsia="標楷體"/>
                <w:sz w:val="28"/>
              </w:rPr>
              <w:t>～</w:t>
            </w:r>
            <w:r>
              <w:rPr>
                <w:rFonts w:eastAsia="標楷體"/>
                <w:sz w:val="28"/>
              </w:rPr>
              <w:t>14</w:t>
            </w:r>
            <w:r w:rsidR="001A73A2" w:rsidRPr="008529F0">
              <w:rPr>
                <w:rFonts w:eastAsia="標楷體"/>
                <w:sz w:val="28"/>
              </w:rPr>
              <w:t>:</w:t>
            </w:r>
            <w:r w:rsidR="008B40E0">
              <w:rPr>
                <w:rFonts w:eastAsia="標楷體" w:hint="eastAsia"/>
                <w:sz w:val="28"/>
              </w:rPr>
              <w:t>05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723B83D" w14:textId="49274B76" w:rsidR="001A73A2" w:rsidRPr="008529F0" w:rsidRDefault="006C132C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開幕</w:t>
            </w:r>
            <w:r w:rsidR="001A73A2" w:rsidRPr="008529F0">
              <w:rPr>
                <w:rFonts w:eastAsia="標楷體" w:hint="eastAsia"/>
                <w:sz w:val="28"/>
              </w:rPr>
              <w:t>詞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05FD1BB" w14:textId="5FA489FB" w:rsidR="001A73A2" w:rsidRPr="00FF714B" w:rsidRDefault="001A73A2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8529F0">
              <w:rPr>
                <w:rFonts w:eastAsia="標楷體" w:hint="eastAsia"/>
                <w:sz w:val="28"/>
                <w:szCs w:val="22"/>
              </w:rPr>
              <w:t>中華民國工商協進會</w:t>
            </w:r>
            <w:r w:rsidR="00A62FCD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A62FCD">
              <w:rPr>
                <w:rFonts w:eastAsia="標楷體"/>
                <w:sz w:val="28"/>
                <w:szCs w:val="22"/>
              </w:rPr>
              <w:t xml:space="preserve"> </w:t>
            </w:r>
            <w:r w:rsidR="00FD2410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0E2195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6C132C">
              <w:rPr>
                <w:rFonts w:eastAsia="標楷體" w:hint="eastAsia"/>
                <w:sz w:val="28"/>
                <w:szCs w:val="22"/>
              </w:rPr>
              <w:t>邱一徹</w:t>
            </w:r>
            <w:r w:rsidR="002158A3">
              <w:rPr>
                <w:rFonts w:eastAsia="標楷體" w:hint="eastAsia"/>
                <w:sz w:val="28"/>
                <w:szCs w:val="22"/>
              </w:rPr>
              <w:t>代理</w:t>
            </w:r>
            <w:r w:rsidR="00D11784">
              <w:rPr>
                <w:rFonts w:eastAsia="標楷體" w:hint="eastAsia"/>
                <w:sz w:val="28"/>
                <w:szCs w:val="22"/>
              </w:rPr>
              <w:t>秘書長</w:t>
            </w:r>
          </w:p>
        </w:tc>
      </w:tr>
      <w:tr w:rsidR="008B40E0" w:rsidRPr="00522600" w14:paraId="48FBE4AE" w14:textId="77777777" w:rsidTr="007642FE">
        <w:trPr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A565C54" w14:textId="13647EFB" w:rsidR="008B40E0" w:rsidRDefault="008B40E0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8B40E0">
              <w:rPr>
                <w:rFonts w:eastAsia="標楷體"/>
                <w:sz w:val="28"/>
              </w:rPr>
              <w:t>14:05</w:t>
            </w:r>
            <w:r w:rsidRPr="008529F0">
              <w:rPr>
                <w:rFonts w:eastAsia="標楷體"/>
                <w:sz w:val="28"/>
              </w:rPr>
              <w:t>～</w:t>
            </w:r>
            <w:r>
              <w:rPr>
                <w:rFonts w:eastAsia="標楷體"/>
                <w:sz w:val="28"/>
              </w:rPr>
              <w:t>14</w:t>
            </w:r>
            <w:r w:rsidRPr="008529F0">
              <w:rPr>
                <w:rFonts w:eastAsia="標楷體"/>
                <w:sz w:val="28"/>
              </w:rPr>
              <w:t>:</w:t>
            </w:r>
            <w:r>
              <w:rPr>
                <w:rFonts w:eastAsia="標楷體" w:hint="eastAsia"/>
                <w:sz w:val="28"/>
              </w:rPr>
              <w:t>1</w:t>
            </w:r>
            <w:r w:rsidR="000E2195">
              <w:rPr>
                <w:rFonts w:eastAsia="標楷體" w:hint="eastAsia"/>
                <w:sz w:val="28"/>
              </w:rPr>
              <w:t>5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E20B7CB" w14:textId="1AB26708" w:rsidR="008B40E0" w:rsidRPr="008E2296" w:rsidRDefault="006C132C" w:rsidP="008E2296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歡迎詞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8379FD8" w14:textId="2D92DA12" w:rsidR="008B40E0" w:rsidRPr="00815360" w:rsidRDefault="000E2195" w:rsidP="000E2195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bookmarkStart w:id="3" w:name="_Hlk77926827"/>
            <w:r w:rsidRPr="00815360">
              <w:rPr>
                <w:rFonts w:eastAsia="標楷體" w:hint="eastAsia"/>
                <w:sz w:val="28"/>
                <w:szCs w:val="22"/>
              </w:rPr>
              <w:t>馬來西亞友誼及貿易中心</w:t>
            </w:r>
            <w:r w:rsidRPr="00815360">
              <w:rPr>
                <w:rFonts w:eastAsia="標楷體" w:hint="eastAsia"/>
                <w:sz w:val="28"/>
                <w:szCs w:val="22"/>
              </w:rPr>
              <w:t xml:space="preserve"> </w:t>
            </w:r>
            <w:bookmarkEnd w:id="3"/>
            <w:r w:rsidRPr="00815360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Pr="00815360">
              <w:rPr>
                <w:rFonts w:eastAsia="標楷體" w:hint="eastAsia"/>
                <w:sz w:val="28"/>
                <w:szCs w:val="22"/>
              </w:rPr>
              <w:t>何瑞萍</w:t>
            </w:r>
            <w:r w:rsidRPr="00815360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Pr="00815360">
              <w:rPr>
                <w:rFonts w:eastAsia="標楷體" w:hint="eastAsia"/>
                <w:sz w:val="28"/>
                <w:szCs w:val="22"/>
              </w:rPr>
              <w:t>代表</w:t>
            </w:r>
          </w:p>
        </w:tc>
      </w:tr>
      <w:tr w:rsidR="004C7EE4" w:rsidRPr="00522600" w14:paraId="3EF29293" w14:textId="77777777" w:rsidTr="007642FE">
        <w:trPr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90955A3" w14:textId="7FCB3603" w:rsidR="004C7EE4" w:rsidRPr="008D52AA" w:rsidRDefault="004C7EE4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8D52AA">
              <w:rPr>
                <w:rFonts w:eastAsia="標楷體"/>
                <w:sz w:val="28"/>
              </w:rPr>
              <w:t>14:</w:t>
            </w:r>
            <w:r w:rsidRPr="008D52AA">
              <w:rPr>
                <w:rFonts w:eastAsia="標楷體" w:hint="eastAsia"/>
                <w:sz w:val="28"/>
              </w:rPr>
              <w:t>15</w:t>
            </w:r>
            <w:r w:rsidRPr="008D52AA">
              <w:rPr>
                <w:rFonts w:eastAsia="標楷體"/>
                <w:sz w:val="28"/>
              </w:rPr>
              <w:t>～</w:t>
            </w:r>
            <w:r w:rsidRPr="008D52AA">
              <w:rPr>
                <w:rFonts w:eastAsia="標楷體"/>
                <w:sz w:val="28"/>
              </w:rPr>
              <w:t>1</w:t>
            </w:r>
            <w:r w:rsidR="00561399" w:rsidRPr="008D52AA">
              <w:rPr>
                <w:rFonts w:eastAsia="標楷體" w:hint="eastAsia"/>
                <w:sz w:val="28"/>
              </w:rPr>
              <w:t>4</w:t>
            </w:r>
            <w:r w:rsidRPr="008D52AA">
              <w:rPr>
                <w:rFonts w:eastAsia="標楷體"/>
                <w:sz w:val="28"/>
              </w:rPr>
              <w:t>:</w:t>
            </w:r>
            <w:r w:rsidR="00A553D3" w:rsidRPr="008D52AA">
              <w:rPr>
                <w:rFonts w:eastAsia="標楷體" w:hint="eastAsia"/>
                <w:sz w:val="28"/>
              </w:rPr>
              <w:t>3</w:t>
            </w:r>
            <w:r w:rsidR="008D52AA" w:rsidRPr="008D52AA">
              <w:rPr>
                <w:rFonts w:eastAsia="標楷體" w:hint="eastAsia"/>
                <w:sz w:val="28"/>
              </w:rPr>
              <w:t>0</w:t>
            </w:r>
          </w:p>
          <w:p w14:paraId="5EA8EF01" w14:textId="3D8C005B" w:rsidR="004C7EE4" w:rsidRPr="008D52AA" w:rsidRDefault="004C7EE4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1E5EEB4" w14:textId="4A09D391" w:rsidR="004C7EE4" w:rsidRPr="004C7EE4" w:rsidRDefault="00B63539" w:rsidP="00292DC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疫後馬來西亞產業趨勢展望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6C6C3F6" w14:textId="77777777" w:rsidR="004C7EE4" w:rsidRPr="004C7EE4" w:rsidRDefault="004C7EE4" w:rsidP="000E2195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4C7EE4">
              <w:rPr>
                <w:rFonts w:eastAsia="標楷體" w:hint="eastAsia"/>
                <w:sz w:val="28"/>
                <w:szCs w:val="22"/>
              </w:rPr>
              <w:t>工業技術研究院</w:t>
            </w:r>
          </w:p>
          <w:p w14:paraId="20554BCC" w14:textId="6C3CD6BB" w:rsidR="008C079B" w:rsidRDefault="008C079B" w:rsidP="000E2195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8C079B">
              <w:rPr>
                <w:rFonts w:eastAsia="標楷體" w:hint="eastAsia"/>
                <w:sz w:val="28"/>
                <w:szCs w:val="22"/>
              </w:rPr>
              <w:t>產業科技國際策略發展所</w:t>
            </w:r>
            <w:r w:rsidR="00F6050D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6B779B" w:rsidRPr="004C7EE4">
              <w:rPr>
                <w:rFonts w:eastAsia="標楷體" w:hint="eastAsia"/>
                <w:sz w:val="28"/>
                <w:szCs w:val="22"/>
              </w:rPr>
              <w:t>策略</w:t>
            </w:r>
            <w:r w:rsidR="006B779B">
              <w:rPr>
                <w:rFonts w:eastAsia="標楷體" w:hint="eastAsia"/>
                <w:sz w:val="28"/>
                <w:szCs w:val="22"/>
              </w:rPr>
              <w:t>地區業務</w:t>
            </w:r>
            <w:r w:rsidR="00F6050D">
              <w:rPr>
                <w:rFonts w:eastAsia="標楷體" w:hint="eastAsia"/>
                <w:sz w:val="28"/>
                <w:szCs w:val="22"/>
              </w:rPr>
              <w:t>群</w:t>
            </w:r>
          </w:p>
          <w:p w14:paraId="3D03341A" w14:textId="295EACC4" w:rsidR="004C7EE4" w:rsidRPr="004C7EE4" w:rsidRDefault="004C7EE4" w:rsidP="006B779B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4C7EE4">
              <w:rPr>
                <w:rFonts w:eastAsia="標楷體" w:hint="eastAsia"/>
                <w:sz w:val="28"/>
                <w:szCs w:val="22"/>
              </w:rPr>
              <w:t xml:space="preserve">  </w:t>
            </w:r>
            <w:r w:rsidR="008C079B">
              <w:rPr>
                <w:rFonts w:eastAsia="標楷體" w:hint="eastAsia"/>
                <w:sz w:val="28"/>
                <w:szCs w:val="22"/>
              </w:rPr>
              <w:t xml:space="preserve">     </w:t>
            </w:r>
            <w:r w:rsidR="006B779B">
              <w:rPr>
                <w:rFonts w:eastAsia="標楷體" w:hint="eastAsia"/>
                <w:sz w:val="28"/>
                <w:szCs w:val="22"/>
              </w:rPr>
              <w:t xml:space="preserve">                </w:t>
            </w:r>
            <w:r w:rsidR="008C079B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CB74AC" w:rsidRPr="00CB74AC">
              <w:rPr>
                <w:rFonts w:eastAsia="標楷體" w:hint="eastAsia"/>
                <w:sz w:val="28"/>
                <w:szCs w:val="22"/>
              </w:rPr>
              <w:t>馬利艷</w:t>
            </w:r>
            <w:r w:rsidR="00CB74AC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B63539">
              <w:rPr>
                <w:rFonts w:eastAsia="標楷體" w:hint="eastAsia"/>
                <w:sz w:val="28"/>
                <w:szCs w:val="22"/>
              </w:rPr>
              <w:t>組</w:t>
            </w:r>
            <w:r w:rsidRPr="004C7EE4">
              <w:rPr>
                <w:rFonts w:eastAsia="標楷體" w:hint="eastAsia"/>
                <w:sz w:val="28"/>
                <w:szCs w:val="22"/>
              </w:rPr>
              <w:t>長</w:t>
            </w:r>
          </w:p>
        </w:tc>
      </w:tr>
      <w:tr w:rsidR="004C7EE4" w:rsidRPr="00522600" w14:paraId="19702572" w14:textId="77777777" w:rsidTr="007642FE">
        <w:trPr>
          <w:jc w:val="center"/>
        </w:trPr>
        <w:tc>
          <w:tcPr>
            <w:tcW w:w="183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4E894EA" w14:textId="34A4B5DF" w:rsidR="004C7EE4" w:rsidRPr="008D52AA" w:rsidRDefault="00561399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8D52AA">
              <w:rPr>
                <w:rFonts w:eastAsia="標楷體" w:hint="eastAsia"/>
                <w:sz w:val="28"/>
              </w:rPr>
              <w:t>1</w:t>
            </w:r>
            <w:r w:rsidR="00A553D3" w:rsidRPr="008D52AA">
              <w:rPr>
                <w:rFonts w:eastAsia="標楷體" w:hint="eastAsia"/>
                <w:sz w:val="28"/>
              </w:rPr>
              <w:t>4</w:t>
            </w:r>
            <w:r w:rsidRPr="008D52AA">
              <w:rPr>
                <w:rFonts w:eastAsia="標楷體" w:hint="eastAsia"/>
                <w:sz w:val="28"/>
              </w:rPr>
              <w:t>:</w:t>
            </w:r>
            <w:r w:rsidR="00A553D3" w:rsidRPr="008D52AA">
              <w:rPr>
                <w:rFonts w:eastAsia="標楷體" w:hint="eastAsia"/>
                <w:sz w:val="28"/>
              </w:rPr>
              <w:t>3</w:t>
            </w:r>
            <w:r w:rsidR="008D52AA" w:rsidRPr="008D52AA">
              <w:rPr>
                <w:rFonts w:eastAsia="標楷體" w:hint="eastAsia"/>
                <w:sz w:val="28"/>
              </w:rPr>
              <w:t>0</w:t>
            </w:r>
            <w:r w:rsidRPr="008D52AA">
              <w:rPr>
                <w:rFonts w:eastAsia="標楷體" w:hint="eastAsia"/>
                <w:sz w:val="28"/>
              </w:rPr>
              <w:t>～</w:t>
            </w:r>
            <w:r w:rsidRPr="008D52AA">
              <w:rPr>
                <w:rFonts w:eastAsia="標楷體" w:hint="eastAsia"/>
                <w:sz w:val="28"/>
              </w:rPr>
              <w:t>1</w:t>
            </w:r>
            <w:r w:rsidR="00A553D3" w:rsidRPr="008D52AA">
              <w:rPr>
                <w:rFonts w:eastAsia="標楷體" w:hint="eastAsia"/>
                <w:sz w:val="28"/>
              </w:rPr>
              <w:t>4</w:t>
            </w:r>
            <w:r w:rsidRPr="008D52AA">
              <w:rPr>
                <w:rFonts w:eastAsia="標楷體" w:hint="eastAsia"/>
                <w:sz w:val="28"/>
              </w:rPr>
              <w:t>:</w:t>
            </w:r>
            <w:r w:rsidR="008D52AA" w:rsidRPr="008D52AA">
              <w:rPr>
                <w:rFonts w:eastAsia="標楷體" w:hint="eastAsia"/>
                <w:sz w:val="28"/>
              </w:rPr>
              <w:t>45</w:t>
            </w:r>
          </w:p>
          <w:p w14:paraId="3E63FF1B" w14:textId="3EF67136" w:rsidR="004C7EE4" w:rsidRPr="008D52AA" w:rsidRDefault="004C7EE4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D3E8E0B" w14:textId="57DB9298" w:rsidR="004C7EE4" w:rsidRPr="004C7EE4" w:rsidRDefault="004C7EE4" w:rsidP="00F12E59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4C7EE4">
              <w:rPr>
                <w:rFonts w:eastAsia="標楷體" w:hint="eastAsia"/>
                <w:sz w:val="28"/>
              </w:rPr>
              <w:t>馬來西亞仍堅定不移地加快優質投資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3A6556F" w14:textId="77777777" w:rsidR="004C7EE4" w:rsidRPr="004C7EE4" w:rsidRDefault="004C7EE4" w:rsidP="000E2195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4C7EE4">
              <w:rPr>
                <w:rFonts w:eastAsia="標楷體" w:hint="eastAsia"/>
                <w:sz w:val="28"/>
                <w:szCs w:val="22"/>
              </w:rPr>
              <w:t>馬來西亞友誼及貿易中心</w:t>
            </w:r>
          </w:p>
          <w:p w14:paraId="2C782D57" w14:textId="64D2A429" w:rsidR="004C7EE4" w:rsidRPr="004C7EE4" w:rsidRDefault="004C7EE4" w:rsidP="000E2195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4C7EE4">
              <w:rPr>
                <w:rFonts w:eastAsia="標楷體" w:hint="eastAsia"/>
                <w:sz w:val="28"/>
                <w:szCs w:val="22"/>
              </w:rPr>
              <w:t>投資處</w:t>
            </w:r>
            <w:r w:rsidRPr="004C7EE4">
              <w:rPr>
                <w:rFonts w:eastAsia="標楷體" w:hint="eastAsia"/>
                <w:sz w:val="28"/>
                <w:szCs w:val="22"/>
              </w:rPr>
              <w:t xml:space="preserve">                  </w:t>
            </w:r>
            <w:r w:rsidRPr="004C7EE4">
              <w:rPr>
                <w:rFonts w:eastAsia="標楷體" w:hint="eastAsia"/>
                <w:sz w:val="28"/>
                <w:szCs w:val="22"/>
              </w:rPr>
              <w:t>莎綺菈</w:t>
            </w:r>
            <w:r w:rsidRPr="004C7EE4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Pr="004C7EE4">
              <w:rPr>
                <w:rFonts w:eastAsia="標楷體" w:hint="eastAsia"/>
                <w:sz w:val="28"/>
                <w:szCs w:val="22"/>
              </w:rPr>
              <w:t>處長</w:t>
            </w:r>
          </w:p>
        </w:tc>
      </w:tr>
      <w:tr w:rsidR="004C7EE4" w:rsidRPr="001A73A2" w14:paraId="4F2441B2" w14:textId="77777777" w:rsidTr="007642FE">
        <w:trPr>
          <w:trHeight w:val="590"/>
          <w:jc w:val="center"/>
        </w:trPr>
        <w:tc>
          <w:tcPr>
            <w:tcW w:w="183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61FF657" w14:textId="26FD38C7" w:rsidR="004C7EE4" w:rsidRPr="008D52AA" w:rsidRDefault="00561399" w:rsidP="004C7EE4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8D52AA">
              <w:rPr>
                <w:rFonts w:eastAsia="標楷體"/>
                <w:sz w:val="28"/>
              </w:rPr>
              <w:t>1</w:t>
            </w:r>
            <w:r w:rsidR="00A553D3" w:rsidRPr="008D52AA">
              <w:rPr>
                <w:rFonts w:eastAsia="標楷體" w:hint="eastAsia"/>
                <w:sz w:val="28"/>
              </w:rPr>
              <w:t>4</w:t>
            </w:r>
            <w:r w:rsidRPr="008D52AA">
              <w:rPr>
                <w:rFonts w:eastAsia="標楷體"/>
                <w:sz w:val="28"/>
              </w:rPr>
              <w:t>:</w:t>
            </w:r>
            <w:r w:rsidR="008D52AA" w:rsidRPr="008D52AA">
              <w:rPr>
                <w:rFonts w:eastAsia="標楷體" w:hint="eastAsia"/>
                <w:sz w:val="28"/>
              </w:rPr>
              <w:t>45</w:t>
            </w:r>
            <w:r w:rsidR="00A553D3" w:rsidRPr="008D52AA">
              <w:rPr>
                <w:rFonts w:eastAsia="標楷體" w:hint="eastAsia"/>
                <w:sz w:val="28"/>
              </w:rPr>
              <w:t>～</w:t>
            </w:r>
            <w:r w:rsidR="00A553D3" w:rsidRPr="008D52AA">
              <w:rPr>
                <w:rFonts w:eastAsia="標楷體" w:hint="eastAsia"/>
                <w:sz w:val="28"/>
              </w:rPr>
              <w:t>15:0</w:t>
            </w:r>
            <w:r w:rsidR="00A26543" w:rsidRPr="008D52AA">
              <w:rPr>
                <w:rFonts w:eastAsia="標楷體" w:hint="eastAsia"/>
                <w:sz w:val="28"/>
              </w:rPr>
              <w:t>0</w:t>
            </w:r>
          </w:p>
          <w:p w14:paraId="0621BAF6" w14:textId="0F61E968" w:rsidR="004C7EE4" w:rsidRPr="008D52AA" w:rsidRDefault="004C7EE4" w:rsidP="004C7EE4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70E1A7D" w14:textId="4288D4FA" w:rsidR="004C7EE4" w:rsidRPr="004C7EE4" w:rsidRDefault="002243C8" w:rsidP="002243C8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2243C8">
              <w:rPr>
                <w:rFonts w:eastAsia="標楷體" w:hint="eastAsia"/>
                <w:sz w:val="28"/>
              </w:rPr>
              <w:t>馬來西亞，您首選的貿易夥伴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28B01E2" w14:textId="77777777" w:rsidR="004C7EE4" w:rsidRPr="004C7EE4" w:rsidRDefault="004C7EE4" w:rsidP="00916407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  <w:szCs w:val="22"/>
              </w:rPr>
            </w:pPr>
            <w:r w:rsidRPr="004C7EE4">
              <w:rPr>
                <w:rFonts w:eastAsia="標楷體" w:hint="eastAsia"/>
                <w:sz w:val="28"/>
                <w:szCs w:val="22"/>
              </w:rPr>
              <w:t>馬來西亞友誼及貿易中心</w:t>
            </w:r>
          </w:p>
          <w:p w14:paraId="531B088F" w14:textId="0190F1BA" w:rsidR="004C7EE4" w:rsidRPr="004C7EE4" w:rsidRDefault="002243C8" w:rsidP="00916407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2243C8">
              <w:rPr>
                <w:rFonts w:eastAsia="標楷體" w:hint="eastAsia"/>
                <w:sz w:val="28"/>
                <w:szCs w:val="22"/>
              </w:rPr>
              <w:t>商務處</w:t>
            </w:r>
            <w:r w:rsidR="004C7EE4" w:rsidRPr="004C7EE4">
              <w:rPr>
                <w:rFonts w:eastAsia="標楷體" w:hint="eastAsia"/>
                <w:sz w:val="28"/>
                <w:szCs w:val="22"/>
              </w:rPr>
              <w:t xml:space="preserve">             </w:t>
            </w:r>
            <w:r w:rsidR="00FE713C">
              <w:rPr>
                <w:rFonts w:eastAsia="標楷體" w:hint="eastAsia"/>
                <w:sz w:val="28"/>
                <w:szCs w:val="22"/>
              </w:rPr>
              <w:t xml:space="preserve">    </w:t>
            </w:r>
            <w:r w:rsidR="004C7EE4" w:rsidRPr="004C7EE4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4C7EE4" w:rsidRPr="004C7EE4">
              <w:rPr>
                <w:rFonts w:eastAsia="標楷體" w:hint="eastAsia"/>
                <w:sz w:val="28"/>
                <w:szCs w:val="22"/>
              </w:rPr>
              <w:t>莎鄔妲</w:t>
            </w:r>
            <w:r w:rsidR="004C7EE4" w:rsidRPr="004C7EE4">
              <w:rPr>
                <w:rFonts w:eastAsia="標楷體" w:hint="eastAsia"/>
                <w:sz w:val="28"/>
                <w:szCs w:val="22"/>
              </w:rPr>
              <w:t xml:space="preserve"> </w:t>
            </w:r>
            <w:r w:rsidR="004C7EE4" w:rsidRPr="004C7EE4">
              <w:rPr>
                <w:rFonts w:eastAsia="標楷體" w:hint="eastAsia"/>
                <w:sz w:val="28"/>
                <w:szCs w:val="22"/>
              </w:rPr>
              <w:t>處長</w:t>
            </w:r>
          </w:p>
        </w:tc>
      </w:tr>
      <w:tr w:rsidR="007642FE" w:rsidRPr="001A73A2" w14:paraId="009154A7" w14:textId="77777777" w:rsidTr="007642FE">
        <w:trPr>
          <w:trHeight w:val="494"/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FB453D6" w14:textId="3E31ECFA" w:rsidR="007642FE" w:rsidRPr="00D514B2" w:rsidRDefault="007642FE" w:rsidP="007642FE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7642FE">
              <w:rPr>
                <w:rFonts w:eastAsia="標楷體" w:hint="eastAsia"/>
                <w:sz w:val="28"/>
              </w:rPr>
              <w:t>15:00 ~ 15:10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400FB6E" w14:textId="1C5D1248" w:rsidR="007642FE" w:rsidRPr="006C33ED" w:rsidRDefault="007642FE" w:rsidP="007642FE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7642FE">
              <w:rPr>
                <w:rFonts w:eastAsia="標楷體" w:hint="eastAsia"/>
                <w:sz w:val="28"/>
              </w:rPr>
              <w:t>銀行分享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4BA77C4" w14:textId="78E9A760" w:rsidR="007642FE" w:rsidRPr="002244B1" w:rsidRDefault="00E25795" w:rsidP="007975E6">
            <w:pPr>
              <w:snapToGrid w:val="0"/>
              <w:spacing w:line="420" w:lineRule="exact"/>
              <w:ind w:leftChars="1" w:left="3295" w:hangingChars="1176" w:hanging="3293"/>
              <w:rPr>
                <w:rFonts w:eastAsia="標楷體"/>
                <w:sz w:val="28"/>
              </w:rPr>
            </w:pPr>
            <w:r w:rsidRPr="00E25795">
              <w:rPr>
                <w:rFonts w:eastAsia="標楷體" w:hint="eastAsia"/>
                <w:sz w:val="28"/>
              </w:rPr>
              <w:t>渣打國際商業銀行股份有限公司</w:t>
            </w:r>
            <w:r w:rsidR="007642FE" w:rsidRPr="007642FE">
              <w:rPr>
                <w:rFonts w:eastAsia="標楷體" w:hint="eastAsia"/>
                <w:sz w:val="28"/>
              </w:rPr>
              <w:t xml:space="preserve">            </w:t>
            </w:r>
            <w:r>
              <w:rPr>
                <w:rFonts w:eastAsia="標楷體" w:hint="eastAsia"/>
                <w:sz w:val="28"/>
              </w:rPr>
              <w:t xml:space="preserve">         </w:t>
            </w:r>
            <w:r w:rsidR="007975E6">
              <w:rPr>
                <w:rFonts w:eastAsia="標楷體" w:hint="eastAsia"/>
                <w:sz w:val="28"/>
              </w:rPr>
              <w:t xml:space="preserve">                </w:t>
            </w:r>
            <w:r w:rsidR="007642FE" w:rsidRPr="007642FE">
              <w:rPr>
                <w:rFonts w:eastAsia="標楷體" w:hint="eastAsia"/>
                <w:sz w:val="28"/>
              </w:rPr>
              <w:t>韓德聖</w:t>
            </w:r>
            <w:r w:rsidR="007642FE" w:rsidRPr="007642FE">
              <w:rPr>
                <w:rFonts w:eastAsia="標楷體" w:hint="eastAsia"/>
                <w:sz w:val="28"/>
              </w:rPr>
              <w:t xml:space="preserve">  </w:t>
            </w:r>
            <w:r w:rsidR="000A0426" w:rsidRPr="000A0426">
              <w:rPr>
                <w:rFonts w:eastAsia="標楷體" w:hint="eastAsia"/>
                <w:sz w:val="28"/>
              </w:rPr>
              <w:t>總經理</w:t>
            </w:r>
          </w:p>
        </w:tc>
      </w:tr>
      <w:tr w:rsidR="006C33ED" w:rsidRPr="001A73A2" w14:paraId="4172371F" w14:textId="77777777" w:rsidTr="007642FE">
        <w:trPr>
          <w:trHeight w:val="809"/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840AE4F" w14:textId="3A43E484" w:rsidR="00167019" w:rsidRPr="008529F0" w:rsidRDefault="00D514B2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D514B2">
              <w:rPr>
                <w:rFonts w:eastAsia="標楷體" w:hint="eastAsia"/>
                <w:sz w:val="28"/>
              </w:rPr>
              <w:t>15:10</w:t>
            </w:r>
            <w:r w:rsidRPr="00D514B2">
              <w:rPr>
                <w:rFonts w:eastAsia="標楷體" w:hint="eastAsia"/>
                <w:sz w:val="28"/>
              </w:rPr>
              <w:t>～</w:t>
            </w:r>
            <w:r w:rsidRPr="00D514B2">
              <w:rPr>
                <w:rFonts w:eastAsia="標楷體" w:hint="eastAsia"/>
                <w:sz w:val="28"/>
              </w:rPr>
              <w:t xml:space="preserve">15:40 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46BCF50" w14:textId="5A6CCAF1" w:rsidR="006C33ED" w:rsidRPr="00167454" w:rsidRDefault="006C33ED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6C33ED">
              <w:rPr>
                <w:rFonts w:eastAsia="標楷體" w:hint="eastAsia"/>
                <w:sz w:val="28"/>
              </w:rPr>
              <w:t>台商在馬來西亞投資經驗分享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D005E00" w14:textId="77777777" w:rsidR="00975AD9" w:rsidRPr="002244B1" w:rsidRDefault="002244B1" w:rsidP="002244B1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2244B1">
              <w:rPr>
                <w:rFonts w:eastAsia="標楷體" w:hint="eastAsia"/>
                <w:sz w:val="28"/>
              </w:rPr>
              <w:t>1.</w:t>
            </w:r>
            <w:r w:rsidRPr="002244B1">
              <w:rPr>
                <w:rFonts w:eastAsia="標楷體" w:hint="eastAsia"/>
                <w:sz w:val="28"/>
              </w:rPr>
              <w:t>華</w:t>
            </w:r>
            <w:bookmarkStart w:id="4" w:name="_Hlk78277302"/>
            <w:r w:rsidR="00975AD9">
              <w:rPr>
                <w:rFonts w:eastAsia="標楷體" w:hint="eastAsia"/>
                <w:sz w:val="28"/>
              </w:rPr>
              <w:t>新科技公司</w:t>
            </w:r>
            <w:r w:rsidR="00975AD9">
              <w:rPr>
                <w:rFonts w:eastAsia="標楷體" w:hint="eastAsia"/>
                <w:sz w:val="28"/>
              </w:rPr>
              <w:t xml:space="preserve"> </w:t>
            </w:r>
            <w:r w:rsidR="00975AD9" w:rsidRPr="00FD5968">
              <w:rPr>
                <w:rFonts w:eastAsia="標楷體" w:hint="eastAsia"/>
                <w:sz w:val="28"/>
              </w:rPr>
              <w:t>顧立荊副董事長暨副執行長</w:t>
            </w:r>
          </w:p>
          <w:bookmarkEnd w:id="4"/>
          <w:p w14:paraId="56FCF5E5" w14:textId="3222E05F" w:rsidR="00C3677D" w:rsidRPr="00167454" w:rsidRDefault="002244B1" w:rsidP="00C3677D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2244B1">
              <w:rPr>
                <w:rFonts w:eastAsia="標楷體"/>
                <w:sz w:val="28"/>
              </w:rPr>
              <w:t>2.</w:t>
            </w:r>
            <w:r w:rsidR="00C3677D" w:rsidRPr="00C3677D">
              <w:rPr>
                <w:rFonts w:eastAsia="標楷體" w:hint="eastAsia"/>
                <w:sz w:val="28"/>
              </w:rPr>
              <w:t>視陽光學</w:t>
            </w:r>
            <w:r w:rsidR="00DD2DAD">
              <w:rPr>
                <w:rFonts w:eastAsia="標楷體" w:hint="eastAsia"/>
                <w:sz w:val="28"/>
              </w:rPr>
              <w:t>公司</w:t>
            </w:r>
            <w:r w:rsidR="007642FE">
              <w:rPr>
                <w:rFonts w:eastAsia="標楷體" w:hint="eastAsia"/>
                <w:sz w:val="28"/>
              </w:rPr>
              <w:t xml:space="preserve"> </w:t>
            </w:r>
            <w:r w:rsidR="00C3677D" w:rsidRPr="00C3677D">
              <w:rPr>
                <w:rFonts w:eastAsia="標楷體" w:hint="eastAsia"/>
                <w:sz w:val="28"/>
              </w:rPr>
              <w:t>李重儀董事長暨總經理</w:t>
            </w:r>
          </w:p>
        </w:tc>
      </w:tr>
      <w:tr w:rsidR="001B601B" w:rsidRPr="001A73A2" w14:paraId="1741A01B" w14:textId="77777777" w:rsidTr="007642FE">
        <w:trPr>
          <w:trHeight w:val="543"/>
          <w:jc w:val="center"/>
        </w:trPr>
        <w:tc>
          <w:tcPr>
            <w:tcW w:w="1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E593AC9" w14:textId="73CECB3D" w:rsidR="001B601B" w:rsidRPr="008529F0" w:rsidRDefault="00D514B2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D514B2">
              <w:rPr>
                <w:rFonts w:eastAsia="標楷體" w:hint="eastAsia"/>
                <w:sz w:val="28"/>
              </w:rPr>
              <w:t>15:40</w:t>
            </w:r>
            <w:r w:rsidRPr="00D514B2">
              <w:rPr>
                <w:rFonts w:eastAsia="標楷體" w:hint="eastAsia"/>
                <w:sz w:val="28"/>
              </w:rPr>
              <w:t>～</w:t>
            </w:r>
            <w:r w:rsidRPr="00D514B2">
              <w:rPr>
                <w:rFonts w:eastAsia="標楷體" w:hint="eastAsia"/>
                <w:sz w:val="28"/>
              </w:rPr>
              <w:t>16:00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0312FF3" w14:textId="4A3D04DD" w:rsidR="001B601B" w:rsidRPr="008529F0" w:rsidRDefault="001B601B" w:rsidP="0019095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167454">
              <w:rPr>
                <w:rFonts w:eastAsia="標楷體" w:hint="eastAsia"/>
                <w:sz w:val="28"/>
              </w:rPr>
              <w:t>Q</w:t>
            </w:r>
            <w:r w:rsidRPr="00167454">
              <w:rPr>
                <w:rFonts w:eastAsia="標楷體" w:hint="eastAsia"/>
                <w:sz w:val="28"/>
              </w:rPr>
              <w:t>＆</w:t>
            </w:r>
            <w:r w:rsidRPr="00167454">
              <w:rPr>
                <w:rFonts w:eastAsia="標楷體" w:hint="eastAsia"/>
                <w:sz w:val="28"/>
              </w:rPr>
              <w:t xml:space="preserve">A </w:t>
            </w:r>
            <w:r w:rsidRPr="00167454">
              <w:rPr>
                <w:rFonts w:eastAsia="標楷體" w:hint="eastAsia"/>
                <w:sz w:val="28"/>
              </w:rPr>
              <w:t>雙向交流</w:t>
            </w:r>
          </w:p>
        </w:tc>
        <w:tc>
          <w:tcPr>
            <w:tcW w:w="5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4D5C05F" w14:textId="051F8707" w:rsidR="001B601B" w:rsidRPr="00A56FCC" w:rsidRDefault="001B601B" w:rsidP="002158A3">
            <w:pPr>
              <w:tabs>
                <w:tab w:val="left" w:pos="360"/>
              </w:tabs>
              <w:snapToGrid w:val="0"/>
              <w:spacing w:line="420" w:lineRule="exact"/>
              <w:rPr>
                <w:rFonts w:eastAsia="標楷體"/>
                <w:sz w:val="28"/>
              </w:rPr>
            </w:pPr>
            <w:r w:rsidRPr="00167454">
              <w:rPr>
                <w:rFonts w:eastAsia="標楷體" w:hint="eastAsia"/>
                <w:sz w:val="28"/>
              </w:rPr>
              <w:t>中華民國工商協進會</w:t>
            </w:r>
            <w:r w:rsidR="007642FE">
              <w:rPr>
                <w:rFonts w:eastAsia="標楷體" w:hint="eastAsia"/>
                <w:sz w:val="28"/>
              </w:rPr>
              <w:t xml:space="preserve"> </w:t>
            </w:r>
            <w:r w:rsidR="00F12E59" w:rsidRPr="00F12E59">
              <w:rPr>
                <w:rFonts w:eastAsia="標楷體" w:hint="eastAsia"/>
                <w:sz w:val="28"/>
              </w:rPr>
              <w:t>邱一徹</w:t>
            </w:r>
            <w:r w:rsidR="002158A3">
              <w:rPr>
                <w:rFonts w:eastAsia="標楷體" w:hint="eastAsia"/>
                <w:sz w:val="28"/>
              </w:rPr>
              <w:t>代理</w:t>
            </w:r>
            <w:r w:rsidR="00F12E59" w:rsidRPr="00F12E59">
              <w:rPr>
                <w:rFonts w:eastAsia="標楷體" w:hint="eastAsia"/>
                <w:sz w:val="28"/>
              </w:rPr>
              <w:t>秘書長</w:t>
            </w:r>
            <w:r w:rsidR="00F12E59">
              <w:rPr>
                <w:rFonts w:eastAsia="標楷體" w:hint="eastAsia"/>
                <w:sz w:val="28"/>
              </w:rPr>
              <w:t>主持</w:t>
            </w:r>
          </w:p>
        </w:tc>
      </w:tr>
    </w:tbl>
    <w:p w14:paraId="43B16D06" w14:textId="0B15F6AA" w:rsidR="00B93ABD" w:rsidRPr="00D26F95" w:rsidRDefault="00B93ABD" w:rsidP="00D26F95">
      <w:pPr>
        <w:tabs>
          <w:tab w:val="left" w:pos="2160"/>
        </w:tabs>
        <w:snapToGrid w:val="0"/>
        <w:spacing w:beforeLines="50" w:before="180" w:line="400" w:lineRule="exact"/>
        <w:jc w:val="center"/>
        <w:rPr>
          <w:rFonts w:eastAsia="標楷體"/>
          <w:b/>
          <w:bCs/>
          <w:kern w:val="0"/>
          <w:sz w:val="30"/>
          <w:szCs w:val="30"/>
        </w:rPr>
      </w:pPr>
      <w:r w:rsidRPr="00D26F95">
        <w:rPr>
          <w:rFonts w:eastAsia="標楷體" w:hint="eastAsia"/>
          <w:b/>
          <w:bCs/>
          <w:kern w:val="0"/>
          <w:sz w:val="30"/>
          <w:szCs w:val="30"/>
        </w:rPr>
        <w:t>報</w:t>
      </w:r>
      <w:r w:rsidRPr="00D26F95">
        <w:rPr>
          <w:rFonts w:eastAsia="標楷體" w:hint="eastAsia"/>
          <w:b/>
          <w:bCs/>
          <w:kern w:val="0"/>
          <w:sz w:val="30"/>
          <w:szCs w:val="30"/>
        </w:rPr>
        <w:t xml:space="preserve"> </w:t>
      </w:r>
      <w:r w:rsidRPr="00D26F95">
        <w:rPr>
          <w:rFonts w:eastAsia="標楷體"/>
          <w:b/>
          <w:bCs/>
          <w:kern w:val="0"/>
          <w:sz w:val="30"/>
          <w:szCs w:val="30"/>
        </w:rPr>
        <w:t xml:space="preserve"> </w:t>
      </w:r>
      <w:r w:rsidRPr="00D26F95">
        <w:rPr>
          <w:rFonts w:eastAsia="標楷體" w:hint="eastAsia"/>
          <w:b/>
          <w:bCs/>
          <w:kern w:val="0"/>
          <w:sz w:val="30"/>
          <w:szCs w:val="30"/>
        </w:rPr>
        <w:t>名</w:t>
      </w:r>
      <w:r w:rsidRPr="00D26F95">
        <w:rPr>
          <w:rFonts w:eastAsia="標楷體" w:hint="eastAsia"/>
          <w:b/>
          <w:bCs/>
          <w:kern w:val="0"/>
          <w:sz w:val="30"/>
          <w:szCs w:val="30"/>
        </w:rPr>
        <w:t xml:space="preserve">  </w:t>
      </w:r>
      <w:r w:rsidRPr="00D26F95">
        <w:rPr>
          <w:rFonts w:eastAsia="標楷體" w:hint="eastAsia"/>
          <w:b/>
          <w:bCs/>
          <w:kern w:val="0"/>
          <w:sz w:val="30"/>
          <w:szCs w:val="30"/>
        </w:rPr>
        <w:t>表</w:t>
      </w:r>
    </w:p>
    <w:tbl>
      <w:tblPr>
        <w:tblW w:w="104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1275"/>
        <w:gridCol w:w="1985"/>
        <w:gridCol w:w="3969"/>
        <w:gridCol w:w="859"/>
        <w:gridCol w:w="846"/>
      </w:tblGrid>
      <w:tr w:rsidR="000C5108" w:rsidRPr="006B6555" w14:paraId="2EBBFFE5" w14:textId="46323E49" w:rsidTr="000C5108">
        <w:trPr>
          <w:trHeight w:val="423"/>
          <w:jc w:val="center"/>
        </w:trPr>
        <w:tc>
          <w:tcPr>
            <w:tcW w:w="2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91392" w14:textId="7B69C1E2" w:rsidR="000C5108" w:rsidRPr="00B93ABD" w:rsidRDefault="000C5108" w:rsidP="00920BB4">
            <w:pPr>
              <w:spacing w:line="400" w:lineRule="exact"/>
              <w:rPr>
                <w:rFonts w:ascii="標楷體" w:eastAsia="標楷體" w:hAnsi="標楷體" w:cstheme="minorBidi"/>
                <w:color w:val="000000" w:themeColor="text1"/>
                <w:sz w:val="28"/>
                <w:szCs w:val="28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sz w:val="28"/>
                <w:szCs w:val="28"/>
              </w:rPr>
              <w:t>公司名稱</w:t>
            </w:r>
            <w:r w:rsidR="007642FE">
              <w:rPr>
                <w:rFonts w:ascii="標楷體" w:eastAsia="標楷體" w:hAnsi="標楷體" w:cstheme="minorBidi" w:hint="eastAsia"/>
                <w:color w:val="000000" w:themeColor="text1"/>
                <w:sz w:val="28"/>
                <w:szCs w:val="28"/>
              </w:rPr>
              <w:t>:</w:t>
            </w: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07D50" w14:textId="65851484" w:rsidR="000C5108" w:rsidRPr="00B93ABD" w:rsidRDefault="000C5108" w:rsidP="00920BB4">
            <w:pPr>
              <w:spacing w:line="400" w:lineRule="exact"/>
              <w:rPr>
                <w:rFonts w:ascii="標楷體" w:eastAsia="標楷體" w:hAnsi="標楷體" w:cstheme="minorBidi"/>
                <w:color w:val="000000" w:themeColor="text1"/>
                <w:sz w:val="28"/>
                <w:szCs w:val="28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sz w:val="28"/>
                <w:szCs w:val="28"/>
              </w:rPr>
              <w:t>地址</w:t>
            </w:r>
            <w:r w:rsidR="007642FE">
              <w:rPr>
                <w:rFonts w:ascii="標楷體" w:eastAsia="標楷體" w:hAnsi="標楷體" w:cstheme="minorBidi" w:hint="eastAsia"/>
                <w:color w:val="000000" w:themeColor="text1"/>
                <w:sz w:val="28"/>
                <w:szCs w:val="28"/>
              </w:rPr>
              <w:t>:</w:t>
            </w:r>
          </w:p>
        </w:tc>
        <w:tc>
          <w:tcPr>
            <w:tcW w:w="1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C498B" w14:textId="5A1D67B1" w:rsidR="000C5108" w:rsidRPr="007E372F" w:rsidRDefault="000C5108" w:rsidP="000C5108">
            <w:pPr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sz w:val="27"/>
                <w:szCs w:val="27"/>
              </w:rPr>
            </w:pPr>
            <w:r w:rsidRPr="007E372F">
              <w:rPr>
                <w:rFonts w:ascii="標楷體" w:eastAsia="標楷體" w:hAnsi="標楷體" w:cstheme="minorBidi" w:hint="eastAsia"/>
                <w:color w:val="000000" w:themeColor="text1"/>
                <w:sz w:val="27"/>
                <w:szCs w:val="27"/>
              </w:rPr>
              <w:t>參加方式</w:t>
            </w:r>
          </w:p>
        </w:tc>
      </w:tr>
      <w:tr w:rsidR="000C5108" w:rsidRPr="006B6555" w14:paraId="6CB8B1DE" w14:textId="70EE16DC" w:rsidTr="000C5108">
        <w:trPr>
          <w:trHeight w:val="423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4C257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</w:rPr>
              <w:t>姓 名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06EC1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</w:rPr>
              <w:t>職 稱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5B25E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</w:rPr>
              <w:t>聯絡電話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861DE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B93ABD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E</w:t>
            </w:r>
            <w:r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lang w:eastAsia="zh-CN"/>
              </w:rPr>
              <w:t>-</w:t>
            </w:r>
            <w:r w:rsidRPr="00B93ABD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mail</w:t>
            </w:r>
          </w:p>
        </w:tc>
        <w:tc>
          <w:tcPr>
            <w:tcW w:w="8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6A7F82" w14:textId="2F8A731A" w:rsidR="000C5108" w:rsidRPr="007E372F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7E372F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現場</w:t>
            </w: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EFED0E" w14:textId="240E96E6" w:rsidR="000C5108" w:rsidRPr="007E372F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7E372F">
              <w:rPr>
                <w:rFonts w:ascii="標楷體" w:eastAsia="標楷體" w:hAnsi="標楷體" w:cstheme="minorBidi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線上</w:t>
            </w:r>
          </w:p>
        </w:tc>
      </w:tr>
      <w:tr w:rsidR="000C5108" w:rsidRPr="006B6555" w14:paraId="41F52431" w14:textId="27662B19" w:rsidTr="000C5108">
        <w:trPr>
          <w:trHeight w:val="423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8F4F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26E57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FD2A1" w14:textId="16322DF4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027DB" w14:textId="072F1E22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859" w:type="dxa"/>
            <w:tcBorders>
              <w:left w:val="single" w:sz="4" w:space="0" w:color="auto"/>
              <w:right w:val="single" w:sz="4" w:space="0" w:color="auto"/>
            </w:tcBorders>
          </w:tcPr>
          <w:p w14:paraId="4B773C42" w14:textId="77777777" w:rsidR="000C5108" w:rsidRPr="006B6555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highlight w:val="yellow"/>
              </w:rPr>
            </w:pPr>
          </w:p>
        </w:tc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</w:tcPr>
          <w:p w14:paraId="15901F0C" w14:textId="77777777" w:rsidR="000C5108" w:rsidRPr="006B6555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28"/>
                <w:szCs w:val="28"/>
                <w:highlight w:val="yellow"/>
              </w:rPr>
            </w:pPr>
          </w:p>
        </w:tc>
      </w:tr>
      <w:tr w:rsidR="000C5108" w:rsidRPr="006B6555" w14:paraId="404EBD28" w14:textId="4E3AAFE4" w:rsidTr="000C5108">
        <w:trPr>
          <w:trHeight w:val="423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280BF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1D303" w14:textId="4F25A46A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8F9B3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0192C" w14:textId="77777777" w:rsidR="000C5108" w:rsidRPr="00B93ABD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</w:rPr>
            </w:pPr>
          </w:p>
        </w:tc>
        <w:tc>
          <w:tcPr>
            <w:tcW w:w="8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3F988" w14:textId="77777777" w:rsidR="000C5108" w:rsidRPr="006B6555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  <w:highlight w:val="yellow"/>
              </w:rPr>
            </w:pPr>
          </w:p>
        </w:tc>
        <w:tc>
          <w:tcPr>
            <w:tcW w:w="8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A9BDD" w14:textId="77777777" w:rsidR="000C5108" w:rsidRPr="006B6555" w:rsidRDefault="000C5108" w:rsidP="00920BB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 w:cstheme="minorBidi"/>
                <w:color w:val="000000" w:themeColor="text1"/>
                <w:kern w:val="28"/>
                <w:sz w:val="32"/>
                <w:szCs w:val="32"/>
                <w:highlight w:val="yellow"/>
              </w:rPr>
            </w:pPr>
          </w:p>
        </w:tc>
      </w:tr>
    </w:tbl>
    <w:p w14:paraId="6980A321" w14:textId="1AF14DBB" w:rsidR="00414CCD" w:rsidRDefault="00E25795" w:rsidP="00594F56">
      <w:pPr>
        <w:adjustRightInd w:val="0"/>
        <w:snapToGrid w:val="0"/>
        <w:spacing w:line="340" w:lineRule="exact"/>
        <w:ind w:leftChars="-118" w:left="-281" w:hanging="2"/>
        <w:rPr>
          <w:rFonts w:ascii="標楷體" w:eastAsia="標楷體" w:hAnsi="標楷體" w:cstheme="minorBidi"/>
          <w:color w:val="000000" w:themeColor="text1"/>
        </w:rPr>
      </w:pPr>
      <w:r>
        <w:rPr>
          <w:rFonts w:ascii="標楷體" w:eastAsia="標楷體" w:hAnsi="標楷體" w:cstheme="minorBidi"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5B1A96AF" wp14:editId="5719C9F6">
            <wp:simplePos x="0" y="0"/>
            <wp:positionH relativeFrom="column">
              <wp:posOffset>5802630</wp:posOffset>
            </wp:positionH>
            <wp:positionV relativeFrom="paragraph">
              <wp:posOffset>82550</wp:posOffset>
            </wp:positionV>
            <wp:extent cx="586740" cy="586740"/>
            <wp:effectExtent l="0" t="0" r="3810" b="381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" cy="586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1553" w:rsidRPr="00181553">
        <w:rPr>
          <w:rFonts w:ascii="標楷體" w:eastAsia="標楷體" w:hAnsi="標楷體" w:cstheme="minorBidi" w:hint="eastAsia"/>
          <w:color w:val="000000" w:themeColor="text1"/>
        </w:rPr>
        <w:t>備註</w:t>
      </w:r>
      <w:r w:rsidR="007642FE">
        <w:rPr>
          <w:rFonts w:ascii="標楷體" w:eastAsia="標楷體" w:hAnsi="標楷體" w:cstheme="minorBidi" w:hint="eastAsia"/>
          <w:color w:val="000000" w:themeColor="text1"/>
        </w:rPr>
        <w:t>: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本場講座免收費用，</w:t>
      </w:r>
      <w:r w:rsidR="00414CCD">
        <w:rPr>
          <w:rFonts w:ascii="標楷體" w:eastAsia="標楷體" w:hAnsi="標楷體" w:cstheme="minorBidi" w:hint="eastAsia"/>
          <w:color w:val="000000" w:themeColor="text1"/>
        </w:rPr>
        <w:t>採中英同步口譯，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有意參加者請於</w:t>
      </w:r>
      <w:r w:rsidR="00F8105D">
        <w:rPr>
          <w:rFonts w:ascii="標楷體" w:eastAsia="標楷體" w:hAnsi="標楷體" w:cstheme="minorBidi" w:hint="eastAsia"/>
          <w:color w:val="000000" w:themeColor="text1"/>
        </w:rPr>
        <w:t>8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月</w:t>
      </w:r>
      <w:r w:rsidR="00F8105D">
        <w:rPr>
          <w:rFonts w:ascii="標楷體" w:eastAsia="標楷體" w:hAnsi="標楷體" w:cstheme="minorBidi" w:hint="eastAsia"/>
          <w:color w:val="000000" w:themeColor="text1"/>
        </w:rPr>
        <w:t>1</w:t>
      </w:r>
      <w:r w:rsidR="00133966">
        <w:rPr>
          <w:rFonts w:ascii="標楷體" w:eastAsia="標楷體" w:hAnsi="標楷體" w:cstheme="minorBidi" w:hint="eastAsia"/>
          <w:color w:val="000000" w:themeColor="text1"/>
        </w:rPr>
        <w:t>2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日(星期</w:t>
      </w:r>
      <w:r w:rsidR="00133966">
        <w:rPr>
          <w:rFonts w:ascii="標楷體" w:eastAsia="標楷體" w:hAnsi="標楷體" w:cstheme="minorBidi" w:hint="eastAsia"/>
          <w:color w:val="000000" w:themeColor="text1"/>
        </w:rPr>
        <w:t>四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)前</w:t>
      </w:r>
      <w:r w:rsidR="00F70ED7" w:rsidRPr="001F2705">
        <w:rPr>
          <w:rFonts w:ascii="標楷體" w:eastAsia="標楷體" w:hAnsi="標楷體" w:cstheme="minorBidi" w:hint="eastAsia"/>
          <w:color w:val="000000" w:themeColor="text1"/>
        </w:rPr>
        <w:t>掃描</w:t>
      </w:r>
    </w:p>
    <w:p w14:paraId="3EE4EBB6" w14:textId="045A656A" w:rsidR="00765B6B" w:rsidRDefault="00F70ED7" w:rsidP="00DD1CBA">
      <w:pPr>
        <w:adjustRightInd w:val="0"/>
        <w:snapToGrid w:val="0"/>
        <w:spacing w:line="340" w:lineRule="exact"/>
        <w:ind w:leftChars="-118" w:left="-281" w:hanging="2"/>
        <w:rPr>
          <w:rFonts w:ascii="標楷體" w:eastAsia="標楷體" w:hAnsi="標楷體" w:cstheme="minorBidi"/>
          <w:color w:val="000000" w:themeColor="text1"/>
        </w:rPr>
      </w:pPr>
      <w:r w:rsidRPr="001F2705">
        <w:rPr>
          <w:rFonts w:ascii="標楷體" w:eastAsia="標楷體" w:hAnsi="標楷體" w:cstheme="minorBidi" w:hint="eastAsia"/>
          <w:color w:val="000000" w:themeColor="text1"/>
        </w:rPr>
        <w:t>QR-cod</w:t>
      </w:r>
      <w:r w:rsidR="00525184">
        <w:rPr>
          <w:rFonts w:ascii="標楷體" w:eastAsia="標楷體" w:hAnsi="標楷體" w:cstheme="minorBidi" w:hint="eastAsia"/>
          <w:color w:val="000000" w:themeColor="text1"/>
        </w:rPr>
        <w:t>e</w:t>
      </w:r>
      <w:r w:rsidR="00A6425E" w:rsidRPr="001F2705">
        <w:rPr>
          <w:rFonts w:ascii="標楷體" w:eastAsia="標楷體" w:hAnsi="標楷體" w:cstheme="minorBidi" w:hint="eastAsia"/>
          <w:color w:val="000000" w:themeColor="text1"/>
        </w:rPr>
        <w:t>或點擊網址</w:t>
      </w:r>
      <w:r w:rsidR="00DD1CBA" w:rsidRPr="00DD1CBA">
        <w:rPr>
          <w:rFonts w:ascii="標楷體" w:eastAsia="標楷體" w:hAnsi="標楷體" w:cstheme="minorBidi"/>
          <w:color w:val="000000" w:themeColor="text1"/>
        </w:rPr>
        <w:t>http://tiny.cc/le9huz</w:t>
      </w:r>
      <w:r>
        <w:rPr>
          <w:rFonts w:ascii="標楷體" w:eastAsia="標楷體" w:hAnsi="標楷體" w:cstheme="minorBidi" w:hint="eastAsia"/>
          <w:color w:val="000000" w:themeColor="text1"/>
        </w:rPr>
        <w:t>進行</w:t>
      </w:r>
      <w:r w:rsidRPr="001F2705">
        <w:rPr>
          <w:rFonts w:ascii="標楷體" w:eastAsia="標楷體" w:hAnsi="標楷體" w:cstheme="minorBidi" w:hint="eastAsia"/>
          <w:color w:val="000000" w:themeColor="text1"/>
        </w:rPr>
        <w:t>線上報名。</w:t>
      </w:r>
      <w:r>
        <w:rPr>
          <w:rFonts w:ascii="標楷體" w:eastAsia="標楷體" w:hAnsi="標楷體" w:cstheme="minorBidi" w:hint="eastAsia"/>
          <w:color w:val="000000" w:themeColor="text1"/>
        </w:rPr>
        <w:t>或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填妥</w:t>
      </w:r>
      <w:r w:rsidR="00CB71DB">
        <w:rPr>
          <w:rFonts w:ascii="標楷體" w:eastAsia="標楷體" w:hAnsi="標楷體" w:cstheme="minorBidi" w:hint="eastAsia"/>
          <w:color w:val="000000" w:themeColor="text1"/>
        </w:rPr>
        <w:t>本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報名表，</w:t>
      </w:r>
    </w:p>
    <w:p w14:paraId="57C478AC" w14:textId="1D4EA540" w:rsidR="00F70ED7" w:rsidRDefault="0088572D" w:rsidP="00594F56">
      <w:pPr>
        <w:adjustRightInd w:val="0"/>
        <w:snapToGrid w:val="0"/>
        <w:spacing w:line="340" w:lineRule="exact"/>
        <w:ind w:leftChars="-118" w:left="-281" w:hanging="2"/>
        <w:rPr>
          <w:rFonts w:ascii="標楷體" w:eastAsia="標楷體" w:hAnsi="標楷體" w:cstheme="minorBidi"/>
          <w:color w:val="000000" w:themeColor="text1"/>
        </w:rPr>
      </w:pPr>
      <w:r>
        <w:rPr>
          <w:rFonts w:ascii="標楷體" w:eastAsia="標楷體" w:hAnsi="標楷體" w:cstheme="minorBidi"/>
          <w:color w:val="000000" w:themeColor="text1"/>
        </w:rPr>
        <w:t>Email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至</w:t>
      </w:r>
      <w:r w:rsidRPr="0088572D">
        <w:rPr>
          <w:rStyle w:val="ac"/>
          <w:color w:val="auto"/>
          <w:u w:val="none"/>
        </w:rPr>
        <w:t>shelly@cnaic.org</w:t>
      </w:r>
      <w:r w:rsidR="001F2705" w:rsidRPr="0088572D">
        <w:rPr>
          <w:rFonts w:ascii="標楷體" w:eastAsia="標楷體" w:hAnsi="標楷體" w:cstheme="minorBidi" w:hint="eastAsia"/>
        </w:rPr>
        <w:t>並以電話確</w:t>
      </w:r>
      <w:r w:rsidR="001F2705" w:rsidRPr="001F2705">
        <w:rPr>
          <w:rFonts w:ascii="標楷體" w:eastAsia="標楷體" w:hAnsi="標楷體" w:cstheme="minorBidi" w:hint="eastAsia"/>
          <w:color w:val="000000" w:themeColor="text1"/>
        </w:rPr>
        <w:t>認(02-2707-0111</w:t>
      </w:r>
      <w:r w:rsidR="00F70ED7" w:rsidRPr="00F70ED7">
        <w:rPr>
          <w:rFonts w:ascii="標楷體" w:eastAsia="標楷體" w:hAnsi="標楷體" w:cstheme="minorBidi" w:hint="eastAsia"/>
          <w:color w:val="000000" w:themeColor="text1"/>
        </w:rPr>
        <w:t>分機144李專員</w:t>
      </w:r>
      <w:r w:rsidR="00F70ED7">
        <w:rPr>
          <w:rFonts w:ascii="標楷體" w:eastAsia="標楷體" w:hAnsi="標楷體" w:cstheme="minorBidi" w:hint="eastAsia"/>
          <w:color w:val="000000" w:themeColor="text1"/>
        </w:rPr>
        <w:t>)。</w:t>
      </w:r>
    </w:p>
    <w:sectPr w:rsidR="00F70ED7" w:rsidSect="00765B6B">
      <w:pgSz w:w="11906" w:h="16838"/>
      <w:pgMar w:top="851" w:right="991" w:bottom="28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F70E57" w14:textId="77777777" w:rsidR="00557C14" w:rsidRDefault="00557C14" w:rsidP="00422D22">
      <w:r>
        <w:separator/>
      </w:r>
    </w:p>
  </w:endnote>
  <w:endnote w:type="continuationSeparator" w:id="0">
    <w:p w14:paraId="39A21479" w14:textId="77777777" w:rsidR="00557C14" w:rsidRDefault="00557C14" w:rsidP="00422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全真古印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B67216" w14:textId="77777777" w:rsidR="00557C14" w:rsidRDefault="00557C14" w:rsidP="00422D22">
      <w:r>
        <w:separator/>
      </w:r>
    </w:p>
  </w:footnote>
  <w:footnote w:type="continuationSeparator" w:id="0">
    <w:p w14:paraId="4E789E76" w14:textId="77777777" w:rsidR="00557C14" w:rsidRDefault="00557C14" w:rsidP="00422D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zI1NzEytjQxtDBU0lEKTi0uzszPAykwMqkFAGxGy3YtAAAA"/>
  </w:docVars>
  <w:rsids>
    <w:rsidRoot w:val="00A645A3"/>
    <w:rsid w:val="0000131A"/>
    <w:rsid w:val="000025A8"/>
    <w:rsid w:val="000032C2"/>
    <w:rsid w:val="00003752"/>
    <w:rsid w:val="0000463F"/>
    <w:rsid w:val="00006B32"/>
    <w:rsid w:val="00011328"/>
    <w:rsid w:val="00011B6D"/>
    <w:rsid w:val="00011F7E"/>
    <w:rsid w:val="00012639"/>
    <w:rsid w:val="00013E08"/>
    <w:rsid w:val="0001480E"/>
    <w:rsid w:val="00015CA1"/>
    <w:rsid w:val="00016911"/>
    <w:rsid w:val="0002076D"/>
    <w:rsid w:val="00023937"/>
    <w:rsid w:val="00023B9F"/>
    <w:rsid w:val="00027161"/>
    <w:rsid w:val="000279A2"/>
    <w:rsid w:val="000300E7"/>
    <w:rsid w:val="00031C6D"/>
    <w:rsid w:val="00032A63"/>
    <w:rsid w:val="00034BAA"/>
    <w:rsid w:val="00035590"/>
    <w:rsid w:val="00042656"/>
    <w:rsid w:val="000437B2"/>
    <w:rsid w:val="00043BBC"/>
    <w:rsid w:val="000455F8"/>
    <w:rsid w:val="00045F61"/>
    <w:rsid w:val="00050702"/>
    <w:rsid w:val="00052546"/>
    <w:rsid w:val="0005317E"/>
    <w:rsid w:val="00053295"/>
    <w:rsid w:val="00060F21"/>
    <w:rsid w:val="00061DEF"/>
    <w:rsid w:val="00061FCB"/>
    <w:rsid w:val="00062008"/>
    <w:rsid w:val="00064073"/>
    <w:rsid w:val="00065C5E"/>
    <w:rsid w:val="00066429"/>
    <w:rsid w:val="000703E0"/>
    <w:rsid w:val="000719C2"/>
    <w:rsid w:val="000742A6"/>
    <w:rsid w:val="000745DB"/>
    <w:rsid w:val="00074CD8"/>
    <w:rsid w:val="00075319"/>
    <w:rsid w:val="000763D5"/>
    <w:rsid w:val="00077799"/>
    <w:rsid w:val="0008202F"/>
    <w:rsid w:val="000822EC"/>
    <w:rsid w:val="00082A71"/>
    <w:rsid w:val="00083036"/>
    <w:rsid w:val="00083B4C"/>
    <w:rsid w:val="00084073"/>
    <w:rsid w:val="000852D4"/>
    <w:rsid w:val="00087416"/>
    <w:rsid w:val="00092119"/>
    <w:rsid w:val="000930CD"/>
    <w:rsid w:val="0009433B"/>
    <w:rsid w:val="000947DF"/>
    <w:rsid w:val="00094CDE"/>
    <w:rsid w:val="00096A6C"/>
    <w:rsid w:val="00097C79"/>
    <w:rsid w:val="000A0426"/>
    <w:rsid w:val="000A342C"/>
    <w:rsid w:val="000A3E9D"/>
    <w:rsid w:val="000A66CA"/>
    <w:rsid w:val="000A7F54"/>
    <w:rsid w:val="000B20EA"/>
    <w:rsid w:val="000B2102"/>
    <w:rsid w:val="000B4AC2"/>
    <w:rsid w:val="000B61CB"/>
    <w:rsid w:val="000C0A8C"/>
    <w:rsid w:val="000C0EA8"/>
    <w:rsid w:val="000C1761"/>
    <w:rsid w:val="000C3FC8"/>
    <w:rsid w:val="000C5108"/>
    <w:rsid w:val="000D00D5"/>
    <w:rsid w:val="000D03B6"/>
    <w:rsid w:val="000D0BCC"/>
    <w:rsid w:val="000D4AC1"/>
    <w:rsid w:val="000D5732"/>
    <w:rsid w:val="000E2195"/>
    <w:rsid w:val="000E3E9B"/>
    <w:rsid w:val="000E4520"/>
    <w:rsid w:val="000E50A8"/>
    <w:rsid w:val="000E5BE2"/>
    <w:rsid w:val="000E66A7"/>
    <w:rsid w:val="000E6C3E"/>
    <w:rsid w:val="000E731F"/>
    <w:rsid w:val="000E7D48"/>
    <w:rsid w:val="000F217D"/>
    <w:rsid w:val="000F42B1"/>
    <w:rsid w:val="000F6611"/>
    <w:rsid w:val="000F70AB"/>
    <w:rsid w:val="00101046"/>
    <w:rsid w:val="0010142B"/>
    <w:rsid w:val="001021A5"/>
    <w:rsid w:val="001046BA"/>
    <w:rsid w:val="00107399"/>
    <w:rsid w:val="00112D69"/>
    <w:rsid w:val="00112FB3"/>
    <w:rsid w:val="0011378B"/>
    <w:rsid w:val="00115681"/>
    <w:rsid w:val="00117769"/>
    <w:rsid w:val="00120AF5"/>
    <w:rsid w:val="00121388"/>
    <w:rsid w:val="00123487"/>
    <w:rsid w:val="00124311"/>
    <w:rsid w:val="00124BEF"/>
    <w:rsid w:val="00126B37"/>
    <w:rsid w:val="00132449"/>
    <w:rsid w:val="00133966"/>
    <w:rsid w:val="001356C1"/>
    <w:rsid w:val="00136DB8"/>
    <w:rsid w:val="001377FB"/>
    <w:rsid w:val="00137BDD"/>
    <w:rsid w:val="00140074"/>
    <w:rsid w:val="00143DE7"/>
    <w:rsid w:val="00145FE7"/>
    <w:rsid w:val="0014722B"/>
    <w:rsid w:val="0015014F"/>
    <w:rsid w:val="00150685"/>
    <w:rsid w:val="0015528A"/>
    <w:rsid w:val="001562ED"/>
    <w:rsid w:val="001565B3"/>
    <w:rsid w:val="00161295"/>
    <w:rsid w:val="00162D6D"/>
    <w:rsid w:val="0016462E"/>
    <w:rsid w:val="00167019"/>
    <w:rsid w:val="0016735C"/>
    <w:rsid w:val="00167454"/>
    <w:rsid w:val="00167B98"/>
    <w:rsid w:val="0017030A"/>
    <w:rsid w:val="0017097A"/>
    <w:rsid w:val="00173235"/>
    <w:rsid w:val="00181553"/>
    <w:rsid w:val="001825EC"/>
    <w:rsid w:val="00183106"/>
    <w:rsid w:val="0018481D"/>
    <w:rsid w:val="001859E6"/>
    <w:rsid w:val="00185A55"/>
    <w:rsid w:val="0019075D"/>
    <w:rsid w:val="00190953"/>
    <w:rsid w:val="00191DD7"/>
    <w:rsid w:val="0019223C"/>
    <w:rsid w:val="001928E6"/>
    <w:rsid w:val="00192D72"/>
    <w:rsid w:val="00194D2B"/>
    <w:rsid w:val="00195CC0"/>
    <w:rsid w:val="001970CC"/>
    <w:rsid w:val="001973C6"/>
    <w:rsid w:val="00197473"/>
    <w:rsid w:val="001A0F73"/>
    <w:rsid w:val="001A190B"/>
    <w:rsid w:val="001A3D5C"/>
    <w:rsid w:val="001A4663"/>
    <w:rsid w:val="001A4692"/>
    <w:rsid w:val="001A53D7"/>
    <w:rsid w:val="001A694B"/>
    <w:rsid w:val="001A6FE9"/>
    <w:rsid w:val="001A73A2"/>
    <w:rsid w:val="001B1A72"/>
    <w:rsid w:val="001B28F6"/>
    <w:rsid w:val="001B493C"/>
    <w:rsid w:val="001B53B1"/>
    <w:rsid w:val="001B5470"/>
    <w:rsid w:val="001B601B"/>
    <w:rsid w:val="001B6E5F"/>
    <w:rsid w:val="001C2518"/>
    <w:rsid w:val="001C5470"/>
    <w:rsid w:val="001C5A74"/>
    <w:rsid w:val="001C79A5"/>
    <w:rsid w:val="001D0ADB"/>
    <w:rsid w:val="001D0E3B"/>
    <w:rsid w:val="001D1417"/>
    <w:rsid w:val="001D3C15"/>
    <w:rsid w:val="001D46D8"/>
    <w:rsid w:val="001E4108"/>
    <w:rsid w:val="001F0AEE"/>
    <w:rsid w:val="001F0DBE"/>
    <w:rsid w:val="001F259C"/>
    <w:rsid w:val="001F2705"/>
    <w:rsid w:val="001F4F76"/>
    <w:rsid w:val="00201071"/>
    <w:rsid w:val="00202B44"/>
    <w:rsid w:val="00203312"/>
    <w:rsid w:val="00203782"/>
    <w:rsid w:val="002053F2"/>
    <w:rsid w:val="00211C0E"/>
    <w:rsid w:val="002136AD"/>
    <w:rsid w:val="00213A2F"/>
    <w:rsid w:val="0021531B"/>
    <w:rsid w:val="002158A3"/>
    <w:rsid w:val="00216481"/>
    <w:rsid w:val="002240D5"/>
    <w:rsid w:val="002243A3"/>
    <w:rsid w:val="002243C8"/>
    <w:rsid w:val="002244B1"/>
    <w:rsid w:val="00227092"/>
    <w:rsid w:val="00227CA5"/>
    <w:rsid w:val="00227D9C"/>
    <w:rsid w:val="00234B99"/>
    <w:rsid w:val="00240626"/>
    <w:rsid w:val="00241732"/>
    <w:rsid w:val="002451E8"/>
    <w:rsid w:val="00247E5A"/>
    <w:rsid w:val="002513E9"/>
    <w:rsid w:val="0025378C"/>
    <w:rsid w:val="0025609A"/>
    <w:rsid w:val="00256DCA"/>
    <w:rsid w:val="002636F4"/>
    <w:rsid w:val="00264BF4"/>
    <w:rsid w:val="00265D8F"/>
    <w:rsid w:val="00266396"/>
    <w:rsid w:val="00267C74"/>
    <w:rsid w:val="00267DEC"/>
    <w:rsid w:val="002702B0"/>
    <w:rsid w:val="00271079"/>
    <w:rsid w:val="0027394F"/>
    <w:rsid w:val="00276E58"/>
    <w:rsid w:val="002771A2"/>
    <w:rsid w:val="00280A27"/>
    <w:rsid w:val="002815FF"/>
    <w:rsid w:val="00286125"/>
    <w:rsid w:val="00286270"/>
    <w:rsid w:val="002864FF"/>
    <w:rsid w:val="00291EC4"/>
    <w:rsid w:val="002920F1"/>
    <w:rsid w:val="002923F0"/>
    <w:rsid w:val="00292622"/>
    <w:rsid w:val="00292AE9"/>
    <w:rsid w:val="00292DC3"/>
    <w:rsid w:val="00292F6E"/>
    <w:rsid w:val="002939FE"/>
    <w:rsid w:val="00293DC8"/>
    <w:rsid w:val="0029519C"/>
    <w:rsid w:val="00295830"/>
    <w:rsid w:val="00295886"/>
    <w:rsid w:val="002975A3"/>
    <w:rsid w:val="00297C5E"/>
    <w:rsid w:val="002A0716"/>
    <w:rsid w:val="002A12EA"/>
    <w:rsid w:val="002A20F6"/>
    <w:rsid w:val="002A3072"/>
    <w:rsid w:val="002A33EF"/>
    <w:rsid w:val="002A50C6"/>
    <w:rsid w:val="002A625D"/>
    <w:rsid w:val="002A6B15"/>
    <w:rsid w:val="002B2C2D"/>
    <w:rsid w:val="002B5073"/>
    <w:rsid w:val="002B78FE"/>
    <w:rsid w:val="002C23B8"/>
    <w:rsid w:val="002C35F3"/>
    <w:rsid w:val="002C4946"/>
    <w:rsid w:val="002C4EF1"/>
    <w:rsid w:val="002C6F2E"/>
    <w:rsid w:val="002C788E"/>
    <w:rsid w:val="002D171F"/>
    <w:rsid w:val="002D2D4E"/>
    <w:rsid w:val="002D4A35"/>
    <w:rsid w:val="002D534E"/>
    <w:rsid w:val="002D5476"/>
    <w:rsid w:val="002D6603"/>
    <w:rsid w:val="002E1385"/>
    <w:rsid w:val="002E208A"/>
    <w:rsid w:val="002E31DD"/>
    <w:rsid w:val="002E5D46"/>
    <w:rsid w:val="002E6D9F"/>
    <w:rsid w:val="002E7BBE"/>
    <w:rsid w:val="002F1D13"/>
    <w:rsid w:val="002F6409"/>
    <w:rsid w:val="002F65CD"/>
    <w:rsid w:val="0030699C"/>
    <w:rsid w:val="00307178"/>
    <w:rsid w:val="00307881"/>
    <w:rsid w:val="00310401"/>
    <w:rsid w:val="003138E8"/>
    <w:rsid w:val="00317952"/>
    <w:rsid w:val="0032098E"/>
    <w:rsid w:val="003217FC"/>
    <w:rsid w:val="00324096"/>
    <w:rsid w:val="003240D4"/>
    <w:rsid w:val="00325F3F"/>
    <w:rsid w:val="0032694D"/>
    <w:rsid w:val="00326DBF"/>
    <w:rsid w:val="003275C3"/>
    <w:rsid w:val="003301FB"/>
    <w:rsid w:val="00330986"/>
    <w:rsid w:val="00330F29"/>
    <w:rsid w:val="00333079"/>
    <w:rsid w:val="0033350F"/>
    <w:rsid w:val="0033385E"/>
    <w:rsid w:val="003340E6"/>
    <w:rsid w:val="00334B82"/>
    <w:rsid w:val="003358AC"/>
    <w:rsid w:val="003400A7"/>
    <w:rsid w:val="003411F2"/>
    <w:rsid w:val="00342A20"/>
    <w:rsid w:val="00343EF0"/>
    <w:rsid w:val="00344194"/>
    <w:rsid w:val="00344755"/>
    <w:rsid w:val="00347042"/>
    <w:rsid w:val="003473CC"/>
    <w:rsid w:val="00347B56"/>
    <w:rsid w:val="00347BC1"/>
    <w:rsid w:val="00350B93"/>
    <w:rsid w:val="00352B0F"/>
    <w:rsid w:val="00356E6B"/>
    <w:rsid w:val="00360581"/>
    <w:rsid w:val="003632AA"/>
    <w:rsid w:val="003634EA"/>
    <w:rsid w:val="00363AEC"/>
    <w:rsid w:val="00363B0F"/>
    <w:rsid w:val="00365D16"/>
    <w:rsid w:val="003710A0"/>
    <w:rsid w:val="003721D3"/>
    <w:rsid w:val="0037673B"/>
    <w:rsid w:val="0037721F"/>
    <w:rsid w:val="00381C6D"/>
    <w:rsid w:val="00382733"/>
    <w:rsid w:val="00382EED"/>
    <w:rsid w:val="0038458B"/>
    <w:rsid w:val="003849FD"/>
    <w:rsid w:val="003872B1"/>
    <w:rsid w:val="00387C9A"/>
    <w:rsid w:val="00387D59"/>
    <w:rsid w:val="00391271"/>
    <w:rsid w:val="00394978"/>
    <w:rsid w:val="003978C8"/>
    <w:rsid w:val="003A198A"/>
    <w:rsid w:val="003A326A"/>
    <w:rsid w:val="003A444F"/>
    <w:rsid w:val="003A4AC1"/>
    <w:rsid w:val="003A512C"/>
    <w:rsid w:val="003A5BC6"/>
    <w:rsid w:val="003A5F09"/>
    <w:rsid w:val="003A6027"/>
    <w:rsid w:val="003A6D0B"/>
    <w:rsid w:val="003A70F0"/>
    <w:rsid w:val="003B0C67"/>
    <w:rsid w:val="003B2BCE"/>
    <w:rsid w:val="003B4850"/>
    <w:rsid w:val="003B52D4"/>
    <w:rsid w:val="003B561F"/>
    <w:rsid w:val="003C0111"/>
    <w:rsid w:val="003C20BA"/>
    <w:rsid w:val="003C2E37"/>
    <w:rsid w:val="003C3718"/>
    <w:rsid w:val="003C4804"/>
    <w:rsid w:val="003C563D"/>
    <w:rsid w:val="003C7089"/>
    <w:rsid w:val="003C749C"/>
    <w:rsid w:val="003C7D20"/>
    <w:rsid w:val="003D080F"/>
    <w:rsid w:val="003D18E2"/>
    <w:rsid w:val="003D1F02"/>
    <w:rsid w:val="003D3E9E"/>
    <w:rsid w:val="003D400F"/>
    <w:rsid w:val="003D40A4"/>
    <w:rsid w:val="003D40B7"/>
    <w:rsid w:val="003D4638"/>
    <w:rsid w:val="003D59C9"/>
    <w:rsid w:val="003D63EA"/>
    <w:rsid w:val="003E0FE7"/>
    <w:rsid w:val="003E31EE"/>
    <w:rsid w:val="003E61FF"/>
    <w:rsid w:val="003E70C8"/>
    <w:rsid w:val="003F305B"/>
    <w:rsid w:val="003F4FC4"/>
    <w:rsid w:val="003F7542"/>
    <w:rsid w:val="00400DE9"/>
    <w:rsid w:val="004011C8"/>
    <w:rsid w:val="00404B8D"/>
    <w:rsid w:val="0040678D"/>
    <w:rsid w:val="004072BA"/>
    <w:rsid w:val="004072EA"/>
    <w:rsid w:val="00410C44"/>
    <w:rsid w:val="00414CCD"/>
    <w:rsid w:val="00415E38"/>
    <w:rsid w:val="00415F8D"/>
    <w:rsid w:val="00416A6A"/>
    <w:rsid w:val="004201DA"/>
    <w:rsid w:val="00422D22"/>
    <w:rsid w:val="00425A35"/>
    <w:rsid w:val="00425C88"/>
    <w:rsid w:val="004265B4"/>
    <w:rsid w:val="00426984"/>
    <w:rsid w:val="004274D3"/>
    <w:rsid w:val="00430C7A"/>
    <w:rsid w:val="0043259C"/>
    <w:rsid w:val="00440D37"/>
    <w:rsid w:val="00441AD3"/>
    <w:rsid w:val="00442200"/>
    <w:rsid w:val="00443F6A"/>
    <w:rsid w:val="00444D8B"/>
    <w:rsid w:val="0044588B"/>
    <w:rsid w:val="00446DDE"/>
    <w:rsid w:val="0044740C"/>
    <w:rsid w:val="00450414"/>
    <w:rsid w:val="0045105E"/>
    <w:rsid w:val="00451CA7"/>
    <w:rsid w:val="00454123"/>
    <w:rsid w:val="00455334"/>
    <w:rsid w:val="004574BE"/>
    <w:rsid w:val="00461670"/>
    <w:rsid w:val="004734CC"/>
    <w:rsid w:val="00473D95"/>
    <w:rsid w:val="00475510"/>
    <w:rsid w:val="004767A6"/>
    <w:rsid w:val="00476F75"/>
    <w:rsid w:val="004775C6"/>
    <w:rsid w:val="004779D2"/>
    <w:rsid w:val="00480376"/>
    <w:rsid w:val="0048111C"/>
    <w:rsid w:val="00481F29"/>
    <w:rsid w:val="004858F4"/>
    <w:rsid w:val="0048728C"/>
    <w:rsid w:val="00491182"/>
    <w:rsid w:val="0049183F"/>
    <w:rsid w:val="00492FAE"/>
    <w:rsid w:val="00495D41"/>
    <w:rsid w:val="00496756"/>
    <w:rsid w:val="00497C97"/>
    <w:rsid w:val="00497C99"/>
    <w:rsid w:val="004A0B36"/>
    <w:rsid w:val="004A138E"/>
    <w:rsid w:val="004A3065"/>
    <w:rsid w:val="004A4DF6"/>
    <w:rsid w:val="004A53A7"/>
    <w:rsid w:val="004A6114"/>
    <w:rsid w:val="004B108C"/>
    <w:rsid w:val="004B3124"/>
    <w:rsid w:val="004B336D"/>
    <w:rsid w:val="004B352B"/>
    <w:rsid w:val="004B4B42"/>
    <w:rsid w:val="004B5AF5"/>
    <w:rsid w:val="004C1895"/>
    <w:rsid w:val="004C20A0"/>
    <w:rsid w:val="004C3274"/>
    <w:rsid w:val="004C7EE4"/>
    <w:rsid w:val="004D403D"/>
    <w:rsid w:val="004D72B4"/>
    <w:rsid w:val="004E011B"/>
    <w:rsid w:val="004E26F7"/>
    <w:rsid w:val="004E27B8"/>
    <w:rsid w:val="004E2E5E"/>
    <w:rsid w:val="004E3840"/>
    <w:rsid w:val="004E3F02"/>
    <w:rsid w:val="004E4E1A"/>
    <w:rsid w:val="004E6203"/>
    <w:rsid w:val="004E78DE"/>
    <w:rsid w:val="004E7E9A"/>
    <w:rsid w:val="004F1622"/>
    <w:rsid w:val="004F20A4"/>
    <w:rsid w:val="004F289A"/>
    <w:rsid w:val="004F7039"/>
    <w:rsid w:val="004F795B"/>
    <w:rsid w:val="00502FF4"/>
    <w:rsid w:val="00503758"/>
    <w:rsid w:val="0050380A"/>
    <w:rsid w:val="00504B85"/>
    <w:rsid w:val="005079A8"/>
    <w:rsid w:val="0051175F"/>
    <w:rsid w:val="00511E77"/>
    <w:rsid w:val="00512E7E"/>
    <w:rsid w:val="0051380E"/>
    <w:rsid w:val="00514C1F"/>
    <w:rsid w:val="00520BC3"/>
    <w:rsid w:val="00520D8C"/>
    <w:rsid w:val="00522600"/>
    <w:rsid w:val="00525184"/>
    <w:rsid w:val="00525723"/>
    <w:rsid w:val="00533D72"/>
    <w:rsid w:val="005340BA"/>
    <w:rsid w:val="005374D6"/>
    <w:rsid w:val="00541C9D"/>
    <w:rsid w:val="00544523"/>
    <w:rsid w:val="00545E6B"/>
    <w:rsid w:val="00552E00"/>
    <w:rsid w:val="005545C7"/>
    <w:rsid w:val="00554DB8"/>
    <w:rsid w:val="00556491"/>
    <w:rsid w:val="00557C14"/>
    <w:rsid w:val="00561399"/>
    <w:rsid w:val="00562A9D"/>
    <w:rsid w:val="00563337"/>
    <w:rsid w:val="00563736"/>
    <w:rsid w:val="00572728"/>
    <w:rsid w:val="00573CA6"/>
    <w:rsid w:val="00576450"/>
    <w:rsid w:val="00576BCD"/>
    <w:rsid w:val="00576F80"/>
    <w:rsid w:val="00577613"/>
    <w:rsid w:val="00581104"/>
    <w:rsid w:val="005821AF"/>
    <w:rsid w:val="00583853"/>
    <w:rsid w:val="00586220"/>
    <w:rsid w:val="00586B19"/>
    <w:rsid w:val="00586B9C"/>
    <w:rsid w:val="00586EDD"/>
    <w:rsid w:val="00591178"/>
    <w:rsid w:val="005923AA"/>
    <w:rsid w:val="00593AB0"/>
    <w:rsid w:val="00594F00"/>
    <w:rsid w:val="00594F56"/>
    <w:rsid w:val="0059524F"/>
    <w:rsid w:val="00597B92"/>
    <w:rsid w:val="005A0CA1"/>
    <w:rsid w:val="005A122A"/>
    <w:rsid w:val="005A1264"/>
    <w:rsid w:val="005A1CD2"/>
    <w:rsid w:val="005A2950"/>
    <w:rsid w:val="005A5226"/>
    <w:rsid w:val="005A6D7C"/>
    <w:rsid w:val="005B16BF"/>
    <w:rsid w:val="005B2A41"/>
    <w:rsid w:val="005B5CC9"/>
    <w:rsid w:val="005C0833"/>
    <w:rsid w:val="005C1D4B"/>
    <w:rsid w:val="005C3502"/>
    <w:rsid w:val="005C6320"/>
    <w:rsid w:val="005C745D"/>
    <w:rsid w:val="005D0FAC"/>
    <w:rsid w:val="005D10D4"/>
    <w:rsid w:val="005D1D77"/>
    <w:rsid w:val="005D64A6"/>
    <w:rsid w:val="005E23F3"/>
    <w:rsid w:val="005E283D"/>
    <w:rsid w:val="005E4315"/>
    <w:rsid w:val="005E7AF5"/>
    <w:rsid w:val="005F0D43"/>
    <w:rsid w:val="005F2B73"/>
    <w:rsid w:val="005F36B7"/>
    <w:rsid w:val="005F4A74"/>
    <w:rsid w:val="005F4A97"/>
    <w:rsid w:val="00602BD6"/>
    <w:rsid w:val="006033F0"/>
    <w:rsid w:val="006045F6"/>
    <w:rsid w:val="00605578"/>
    <w:rsid w:val="0060600E"/>
    <w:rsid w:val="006069CA"/>
    <w:rsid w:val="00606AE5"/>
    <w:rsid w:val="00607FF8"/>
    <w:rsid w:val="0061279B"/>
    <w:rsid w:val="00614DC3"/>
    <w:rsid w:val="006154E2"/>
    <w:rsid w:val="006160DB"/>
    <w:rsid w:val="00616E6C"/>
    <w:rsid w:val="00617532"/>
    <w:rsid w:val="00625354"/>
    <w:rsid w:val="00631961"/>
    <w:rsid w:val="006331DF"/>
    <w:rsid w:val="006339E1"/>
    <w:rsid w:val="006349C8"/>
    <w:rsid w:val="00637FF3"/>
    <w:rsid w:val="00640961"/>
    <w:rsid w:val="006434E2"/>
    <w:rsid w:val="006438D4"/>
    <w:rsid w:val="006456B3"/>
    <w:rsid w:val="006461ED"/>
    <w:rsid w:val="00647894"/>
    <w:rsid w:val="00652471"/>
    <w:rsid w:val="00653097"/>
    <w:rsid w:val="006533D5"/>
    <w:rsid w:val="006546C2"/>
    <w:rsid w:val="00655283"/>
    <w:rsid w:val="006554D4"/>
    <w:rsid w:val="00656D7E"/>
    <w:rsid w:val="0065768C"/>
    <w:rsid w:val="0066009F"/>
    <w:rsid w:val="00660FA0"/>
    <w:rsid w:val="00662B0F"/>
    <w:rsid w:val="006678EC"/>
    <w:rsid w:val="00671C2C"/>
    <w:rsid w:val="00673615"/>
    <w:rsid w:val="006749FA"/>
    <w:rsid w:val="00675871"/>
    <w:rsid w:val="00676A17"/>
    <w:rsid w:val="00680D5E"/>
    <w:rsid w:val="00684DB3"/>
    <w:rsid w:val="0068737E"/>
    <w:rsid w:val="0068743F"/>
    <w:rsid w:val="006958EF"/>
    <w:rsid w:val="006A00B1"/>
    <w:rsid w:val="006A0BD7"/>
    <w:rsid w:val="006A12CB"/>
    <w:rsid w:val="006A143E"/>
    <w:rsid w:val="006A2260"/>
    <w:rsid w:val="006A2D9D"/>
    <w:rsid w:val="006A5126"/>
    <w:rsid w:val="006A66E0"/>
    <w:rsid w:val="006A6A64"/>
    <w:rsid w:val="006A7D5B"/>
    <w:rsid w:val="006B18AD"/>
    <w:rsid w:val="006B2545"/>
    <w:rsid w:val="006B2729"/>
    <w:rsid w:val="006B307D"/>
    <w:rsid w:val="006B36D0"/>
    <w:rsid w:val="006B393E"/>
    <w:rsid w:val="006B4394"/>
    <w:rsid w:val="006B44C0"/>
    <w:rsid w:val="006B588C"/>
    <w:rsid w:val="006B6555"/>
    <w:rsid w:val="006B73BF"/>
    <w:rsid w:val="006B779B"/>
    <w:rsid w:val="006C132C"/>
    <w:rsid w:val="006C145C"/>
    <w:rsid w:val="006C1DA5"/>
    <w:rsid w:val="006C23AD"/>
    <w:rsid w:val="006C2DD9"/>
    <w:rsid w:val="006C33ED"/>
    <w:rsid w:val="006C6A86"/>
    <w:rsid w:val="006C705D"/>
    <w:rsid w:val="006D4245"/>
    <w:rsid w:val="006D47A2"/>
    <w:rsid w:val="006D657D"/>
    <w:rsid w:val="006D6C0F"/>
    <w:rsid w:val="006D6E12"/>
    <w:rsid w:val="006D715C"/>
    <w:rsid w:val="006E2F70"/>
    <w:rsid w:val="006E462B"/>
    <w:rsid w:val="006E4BE6"/>
    <w:rsid w:val="006E7483"/>
    <w:rsid w:val="006E787E"/>
    <w:rsid w:val="006F0CF9"/>
    <w:rsid w:val="006F3855"/>
    <w:rsid w:val="006F397A"/>
    <w:rsid w:val="006F4025"/>
    <w:rsid w:val="006F56A6"/>
    <w:rsid w:val="006F6863"/>
    <w:rsid w:val="006F7195"/>
    <w:rsid w:val="006F7B9B"/>
    <w:rsid w:val="006F7F3A"/>
    <w:rsid w:val="007005CF"/>
    <w:rsid w:val="00702362"/>
    <w:rsid w:val="00704F0B"/>
    <w:rsid w:val="0070506D"/>
    <w:rsid w:val="00707372"/>
    <w:rsid w:val="007079FB"/>
    <w:rsid w:val="00712F60"/>
    <w:rsid w:val="0071457B"/>
    <w:rsid w:val="00715C9E"/>
    <w:rsid w:val="007160B2"/>
    <w:rsid w:val="00717970"/>
    <w:rsid w:val="00720764"/>
    <w:rsid w:val="007207B8"/>
    <w:rsid w:val="00720F08"/>
    <w:rsid w:val="00722414"/>
    <w:rsid w:val="00725B8A"/>
    <w:rsid w:val="00726832"/>
    <w:rsid w:val="007279DF"/>
    <w:rsid w:val="0073634C"/>
    <w:rsid w:val="00740199"/>
    <w:rsid w:val="00741F16"/>
    <w:rsid w:val="00743A0A"/>
    <w:rsid w:val="00744904"/>
    <w:rsid w:val="00744E4B"/>
    <w:rsid w:val="007450CB"/>
    <w:rsid w:val="00745971"/>
    <w:rsid w:val="00746C9A"/>
    <w:rsid w:val="007471DB"/>
    <w:rsid w:val="0074778A"/>
    <w:rsid w:val="00747DB6"/>
    <w:rsid w:val="0075022B"/>
    <w:rsid w:val="007503F6"/>
    <w:rsid w:val="00751557"/>
    <w:rsid w:val="007535B0"/>
    <w:rsid w:val="007562DD"/>
    <w:rsid w:val="007570FB"/>
    <w:rsid w:val="007573C6"/>
    <w:rsid w:val="00757A37"/>
    <w:rsid w:val="00757E57"/>
    <w:rsid w:val="0076364D"/>
    <w:rsid w:val="00763A02"/>
    <w:rsid w:val="007642FE"/>
    <w:rsid w:val="007647BD"/>
    <w:rsid w:val="00764903"/>
    <w:rsid w:val="00765B6B"/>
    <w:rsid w:val="00765FAB"/>
    <w:rsid w:val="007675BC"/>
    <w:rsid w:val="00770D7C"/>
    <w:rsid w:val="007710DB"/>
    <w:rsid w:val="0077423E"/>
    <w:rsid w:val="00774981"/>
    <w:rsid w:val="007778AB"/>
    <w:rsid w:val="007812C6"/>
    <w:rsid w:val="00781CEB"/>
    <w:rsid w:val="00783EF9"/>
    <w:rsid w:val="00785432"/>
    <w:rsid w:val="007859FB"/>
    <w:rsid w:val="00786AC0"/>
    <w:rsid w:val="00793079"/>
    <w:rsid w:val="007975E6"/>
    <w:rsid w:val="007A0CD5"/>
    <w:rsid w:val="007A649F"/>
    <w:rsid w:val="007B11CF"/>
    <w:rsid w:val="007B1329"/>
    <w:rsid w:val="007B4201"/>
    <w:rsid w:val="007C086A"/>
    <w:rsid w:val="007C0E8C"/>
    <w:rsid w:val="007C46D9"/>
    <w:rsid w:val="007D5F8B"/>
    <w:rsid w:val="007D6230"/>
    <w:rsid w:val="007D6FC9"/>
    <w:rsid w:val="007D798A"/>
    <w:rsid w:val="007E0754"/>
    <w:rsid w:val="007E0DFF"/>
    <w:rsid w:val="007E1E28"/>
    <w:rsid w:val="007E204E"/>
    <w:rsid w:val="007E278C"/>
    <w:rsid w:val="007E372F"/>
    <w:rsid w:val="007E5666"/>
    <w:rsid w:val="007F372D"/>
    <w:rsid w:val="007F579E"/>
    <w:rsid w:val="007F6F6D"/>
    <w:rsid w:val="007F731D"/>
    <w:rsid w:val="007F76A4"/>
    <w:rsid w:val="00801163"/>
    <w:rsid w:val="00801990"/>
    <w:rsid w:val="00805E44"/>
    <w:rsid w:val="00806061"/>
    <w:rsid w:val="00811173"/>
    <w:rsid w:val="00811E34"/>
    <w:rsid w:val="0081238F"/>
    <w:rsid w:val="008141CA"/>
    <w:rsid w:val="00815360"/>
    <w:rsid w:val="00815988"/>
    <w:rsid w:val="00815AAA"/>
    <w:rsid w:val="0081664A"/>
    <w:rsid w:val="00816B79"/>
    <w:rsid w:val="00820E14"/>
    <w:rsid w:val="00823E1A"/>
    <w:rsid w:val="00825570"/>
    <w:rsid w:val="008301FA"/>
    <w:rsid w:val="008311E3"/>
    <w:rsid w:val="0083398B"/>
    <w:rsid w:val="00834556"/>
    <w:rsid w:val="00835BDC"/>
    <w:rsid w:val="00840E2E"/>
    <w:rsid w:val="00841A7B"/>
    <w:rsid w:val="008421F7"/>
    <w:rsid w:val="00843B80"/>
    <w:rsid w:val="008452A1"/>
    <w:rsid w:val="00850E1D"/>
    <w:rsid w:val="0085116B"/>
    <w:rsid w:val="008529F0"/>
    <w:rsid w:val="00853928"/>
    <w:rsid w:val="008549F4"/>
    <w:rsid w:val="00861100"/>
    <w:rsid w:val="008616A9"/>
    <w:rsid w:val="00863C47"/>
    <w:rsid w:val="00863FD6"/>
    <w:rsid w:val="00872527"/>
    <w:rsid w:val="00876212"/>
    <w:rsid w:val="00876807"/>
    <w:rsid w:val="00880F23"/>
    <w:rsid w:val="0088171A"/>
    <w:rsid w:val="00883396"/>
    <w:rsid w:val="00883FD7"/>
    <w:rsid w:val="00885066"/>
    <w:rsid w:val="008854B8"/>
    <w:rsid w:val="0088572D"/>
    <w:rsid w:val="00885E87"/>
    <w:rsid w:val="0088769D"/>
    <w:rsid w:val="00890AE7"/>
    <w:rsid w:val="0089215F"/>
    <w:rsid w:val="008922B3"/>
    <w:rsid w:val="00894C6A"/>
    <w:rsid w:val="00896E36"/>
    <w:rsid w:val="008976E6"/>
    <w:rsid w:val="008A14E4"/>
    <w:rsid w:val="008A18A6"/>
    <w:rsid w:val="008A420B"/>
    <w:rsid w:val="008A6DD0"/>
    <w:rsid w:val="008B18F6"/>
    <w:rsid w:val="008B40E0"/>
    <w:rsid w:val="008B5692"/>
    <w:rsid w:val="008B6287"/>
    <w:rsid w:val="008B75BA"/>
    <w:rsid w:val="008B7C4D"/>
    <w:rsid w:val="008C079B"/>
    <w:rsid w:val="008C0AAF"/>
    <w:rsid w:val="008C3DC8"/>
    <w:rsid w:val="008C3FAB"/>
    <w:rsid w:val="008C44D8"/>
    <w:rsid w:val="008C5F79"/>
    <w:rsid w:val="008C7236"/>
    <w:rsid w:val="008C72A4"/>
    <w:rsid w:val="008D1E98"/>
    <w:rsid w:val="008D2A1A"/>
    <w:rsid w:val="008D348C"/>
    <w:rsid w:val="008D46CC"/>
    <w:rsid w:val="008D52AA"/>
    <w:rsid w:val="008D557B"/>
    <w:rsid w:val="008D677F"/>
    <w:rsid w:val="008E2296"/>
    <w:rsid w:val="008E3C7C"/>
    <w:rsid w:val="008E7063"/>
    <w:rsid w:val="008E72A6"/>
    <w:rsid w:val="008E7688"/>
    <w:rsid w:val="008F1313"/>
    <w:rsid w:val="008F20D5"/>
    <w:rsid w:val="008F2D64"/>
    <w:rsid w:val="008F3D80"/>
    <w:rsid w:val="008F5987"/>
    <w:rsid w:val="008F7B35"/>
    <w:rsid w:val="00900F6E"/>
    <w:rsid w:val="009011A4"/>
    <w:rsid w:val="009015F9"/>
    <w:rsid w:val="00904309"/>
    <w:rsid w:val="00904BE9"/>
    <w:rsid w:val="00906657"/>
    <w:rsid w:val="00906B68"/>
    <w:rsid w:val="00906EEA"/>
    <w:rsid w:val="00910CF8"/>
    <w:rsid w:val="00911BF4"/>
    <w:rsid w:val="00914AA2"/>
    <w:rsid w:val="00915217"/>
    <w:rsid w:val="00916407"/>
    <w:rsid w:val="00920BB4"/>
    <w:rsid w:val="0092213D"/>
    <w:rsid w:val="00924F0B"/>
    <w:rsid w:val="0092541D"/>
    <w:rsid w:val="0092543B"/>
    <w:rsid w:val="00930A37"/>
    <w:rsid w:val="00930F61"/>
    <w:rsid w:val="00931BC9"/>
    <w:rsid w:val="009322DF"/>
    <w:rsid w:val="00934379"/>
    <w:rsid w:val="009359DE"/>
    <w:rsid w:val="00935CB3"/>
    <w:rsid w:val="009364E5"/>
    <w:rsid w:val="009404CA"/>
    <w:rsid w:val="0094098E"/>
    <w:rsid w:val="009411AA"/>
    <w:rsid w:val="0094283F"/>
    <w:rsid w:val="009440E0"/>
    <w:rsid w:val="0094494A"/>
    <w:rsid w:val="00945802"/>
    <w:rsid w:val="009462AE"/>
    <w:rsid w:val="00946786"/>
    <w:rsid w:val="00951164"/>
    <w:rsid w:val="00951AF8"/>
    <w:rsid w:val="0095329B"/>
    <w:rsid w:val="0095360F"/>
    <w:rsid w:val="009615BA"/>
    <w:rsid w:val="00963633"/>
    <w:rsid w:val="00963ACD"/>
    <w:rsid w:val="00964ED4"/>
    <w:rsid w:val="009661D0"/>
    <w:rsid w:val="00970101"/>
    <w:rsid w:val="0097043D"/>
    <w:rsid w:val="00971072"/>
    <w:rsid w:val="009714F8"/>
    <w:rsid w:val="00974002"/>
    <w:rsid w:val="00974E3B"/>
    <w:rsid w:val="00975AD9"/>
    <w:rsid w:val="009765CE"/>
    <w:rsid w:val="00977263"/>
    <w:rsid w:val="00982BEA"/>
    <w:rsid w:val="00985A8F"/>
    <w:rsid w:val="0098749B"/>
    <w:rsid w:val="00990332"/>
    <w:rsid w:val="00990D39"/>
    <w:rsid w:val="00990E05"/>
    <w:rsid w:val="00990E66"/>
    <w:rsid w:val="00991403"/>
    <w:rsid w:val="00993C9F"/>
    <w:rsid w:val="00994C67"/>
    <w:rsid w:val="009955F3"/>
    <w:rsid w:val="00997425"/>
    <w:rsid w:val="009975F0"/>
    <w:rsid w:val="009A019B"/>
    <w:rsid w:val="009A133C"/>
    <w:rsid w:val="009A36AF"/>
    <w:rsid w:val="009A4879"/>
    <w:rsid w:val="009A4938"/>
    <w:rsid w:val="009A53B3"/>
    <w:rsid w:val="009A53D5"/>
    <w:rsid w:val="009A6867"/>
    <w:rsid w:val="009A6B68"/>
    <w:rsid w:val="009B0989"/>
    <w:rsid w:val="009B2BAC"/>
    <w:rsid w:val="009B32EB"/>
    <w:rsid w:val="009B37B0"/>
    <w:rsid w:val="009B5899"/>
    <w:rsid w:val="009B5B28"/>
    <w:rsid w:val="009B5C65"/>
    <w:rsid w:val="009B6D86"/>
    <w:rsid w:val="009B7559"/>
    <w:rsid w:val="009C1603"/>
    <w:rsid w:val="009C2AEE"/>
    <w:rsid w:val="009C3593"/>
    <w:rsid w:val="009C4210"/>
    <w:rsid w:val="009C60CA"/>
    <w:rsid w:val="009D17BF"/>
    <w:rsid w:val="009D4383"/>
    <w:rsid w:val="009D4B51"/>
    <w:rsid w:val="009D69A3"/>
    <w:rsid w:val="009D7964"/>
    <w:rsid w:val="009D79BC"/>
    <w:rsid w:val="009D7F5B"/>
    <w:rsid w:val="009E0FFE"/>
    <w:rsid w:val="009E4655"/>
    <w:rsid w:val="009E5220"/>
    <w:rsid w:val="009E66E7"/>
    <w:rsid w:val="009E6E07"/>
    <w:rsid w:val="009E71F2"/>
    <w:rsid w:val="009E7817"/>
    <w:rsid w:val="009E7F83"/>
    <w:rsid w:val="009F3235"/>
    <w:rsid w:val="009F3E40"/>
    <w:rsid w:val="009F401D"/>
    <w:rsid w:val="009F62AF"/>
    <w:rsid w:val="009F6F23"/>
    <w:rsid w:val="009F76D1"/>
    <w:rsid w:val="00A004D8"/>
    <w:rsid w:val="00A03142"/>
    <w:rsid w:val="00A060F2"/>
    <w:rsid w:val="00A07069"/>
    <w:rsid w:val="00A127A4"/>
    <w:rsid w:val="00A16BF8"/>
    <w:rsid w:val="00A16F26"/>
    <w:rsid w:val="00A23E46"/>
    <w:rsid w:val="00A25718"/>
    <w:rsid w:val="00A26543"/>
    <w:rsid w:val="00A26F27"/>
    <w:rsid w:val="00A310CA"/>
    <w:rsid w:val="00A31DF5"/>
    <w:rsid w:val="00A33C0C"/>
    <w:rsid w:val="00A34852"/>
    <w:rsid w:val="00A34CA3"/>
    <w:rsid w:val="00A36B46"/>
    <w:rsid w:val="00A36DE6"/>
    <w:rsid w:val="00A401A7"/>
    <w:rsid w:val="00A41D21"/>
    <w:rsid w:val="00A4420E"/>
    <w:rsid w:val="00A50B1E"/>
    <w:rsid w:val="00A50CE0"/>
    <w:rsid w:val="00A510A8"/>
    <w:rsid w:val="00A51FB5"/>
    <w:rsid w:val="00A530E5"/>
    <w:rsid w:val="00A54563"/>
    <w:rsid w:val="00A553D3"/>
    <w:rsid w:val="00A558AC"/>
    <w:rsid w:val="00A56FCC"/>
    <w:rsid w:val="00A600C9"/>
    <w:rsid w:val="00A606DE"/>
    <w:rsid w:val="00A6110D"/>
    <w:rsid w:val="00A61775"/>
    <w:rsid w:val="00A62EAF"/>
    <w:rsid w:val="00A62FCD"/>
    <w:rsid w:val="00A6425E"/>
    <w:rsid w:val="00A645A3"/>
    <w:rsid w:val="00A64934"/>
    <w:rsid w:val="00A65D26"/>
    <w:rsid w:val="00A706DE"/>
    <w:rsid w:val="00A72302"/>
    <w:rsid w:val="00A7271E"/>
    <w:rsid w:val="00A74F26"/>
    <w:rsid w:val="00A81FA2"/>
    <w:rsid w:val="00A825EC"/>
    <w:rsid w:val="00A82931"/>
    <w:rsid w:val="00A84D84"/>
    <w:rsid w:val="00A86539"/>
    <w:rsid w:val="00A900D1"/>
    <w:rsid w:val="00A9147C"/>
    <w:rsid w:val="00A9274B"/>
    <w:rsid w:val="00A95BF3"/>
    <w:rsid w:val="00A95D84"/>
    <w:rsid w:val="00A96CEA"/>
    <w:rsid w:val="00A97E3F"/>
    <w:rsid w:val="00AA054B"/>
    <w:rsid w:val="00AA1FAE"/>
    <w:rsid w:val="00AA3F96"/>
    <w:rsid w:val="00AA46F2"/>
    <w:rsid w:val="00AB010D"/>
    <w:rsid w:val="00AB0326"/>
    <w:rsid w:val="00AB0A72"/>
    <w:rsid w:val="00AB1C00"/>
    <w:rsid w:val="00AB546B"/>
    <w:rsid w:val="00AB6BA5"/>
    <w:rsid w:val="00AB76DE"/>
    <w:rsid w:val="00AC0791"/>
    <w:rsid w:val="00AC0B96"/>
    <w:rsid w:val="00AC0D20"/>
    <w:rsid w:val="00AC372A"/>
    <w:rsid w:val="00AC3CB1"/>
    <w:rsid w:val="00AC4E7E"/>
    <w:rsid w:val="00AC5752"/>
    <w:rsid w:val="00AC6E28"/>
    <w:rsid w:val="00AC766B"/>
    <w:rsid w:val="00AD0115"/>
    <w:rsid w:val="00AD1D2A"/>
    <w:rsid w:val="00AD4219"/>
    <w:rsid w:val="00AD4A0A"/>
    <w:rsid w:val="00AD6086"/>
    <w:rsid w:val="00AD6DD1"/>
    <w:rsid w:val="00AE1BCA"/>
    <w:rsid w:val="00AE35B9"/>
    <w:rsid w:val="00AE36E7"/>
    <w:rsid w:val="00AE3AEE"/>
    <w:rsid w:val="00AE43A6"/>
    <w:rsid w:val="00AE5C36"/>
    <w:rsid w:val="00AE6046"/>
    <w:rsid w:val="00AE7F64"/>
    <w:rsid w:val="00AF008B"/>
    <w:rsid w:val="00AF0F3E"/>
    <w:rsid w:val="00AF1CF6"/>
    <w:rsid w:val="00AF297F"/>
    <w:rsid w:val="00AF360E"/>
    <w:rsid w:val="00AF4D24"/>
    <w:rsid w:val="00AF4D74"/>
    <w:rsid w:val="00AF5EA9"/>
    <w:rsid w:val="00AF69E1"/>
    <w:rsid w:val="00AF6D95"/>
    <w:rsid w:val="00AF7874"/>
    <w:rsid w:val="00B05EE3"/>
    <w:rsid w:val="00B0645B"/>
    <w:rsid w:val="00B065EC"/>
    <w:rsid w:val="00B11599"/>
    <w:rsid w:val="00B11BA7"/>
    <w:rsid w:val="00B16158"/>
    <w:rsid w:val="00B1616C"/>
    <w:rsid w:val="00B25352"/>
    <w:rsid w:val="00B26E57"/>
    <w:rsid w:val="00B303B2"/>
    <w:rsid w:val="00B308E0"/>
    <w:rsid w:val="00B3162B"/>
    <w:rsid w:val="00B343EA"/>
    <w:rsid w:val="00B348C9"/>
    <w:rsid w:val="00B351DE"/>
    <w:rsid w:val="00B35274"/>
    <w:rsid w:val="00B358C3"/>
    <w:rsid w:val="00B36518"/>
    <w:rsid w:val="00B36C8C"/>
    <w:rsid w:val="00B40281"/>
    <w:rsid w:val="00B414BA"/>
    <w:rsid w:val="00B4596C"/>
    <w:rsid w:val="00B45A3B"/>
    <w:rsid w:val="00B47505"/>
    <w:rsid w:val="00B47A66"/>
    <w:rsid w:val="00B50458"/>
    <w:rsid w:val="00B50D36"/>
    <w:rsid w:val="00B52D5A"/>
    <w:rsid w:val="00B52E48"/>
    <w:rsid w:val="00B54C42"/>
    <w:rsid w:val="00B55BD5"/>
    <w:rsid w:val="00B57EC2"/>
    <w:rsid w:val="00B60570"/>
    <w:rsid w:val="00B6154F"/>
    <w:rsid w:val="00B61968"/>
    <w:rsid w:val="00B63539"/>
    <w:rsid w:val="00B70E53"/>
    <w:rsid w:val="00B7133D"/>
    <w:rsid w:val="00B73A7B"/>
    <w:rsid w:val="00B74035"/>
    <w:rsid w:val="00B76171"/>
    <w:rsid w:val="00B8083F"/>
    <w:rsid w:val="00B809B5"/>
    <w:rsid w:val="00B80DF1"/>
    <w:rsid w:val="00B83084"/>
    <w:rsid w:val="00B845AC"/>
    <w:rsid w:val="00B8533E"/>
    <w:rsid w:val="00B859A1"/>
    <w:rsid w:val="00B86728"/>
    <w:rsid w:val="00B874DC"/>
    <w:rsid w:val="00B874E6"/>
    <w:rsid w:val="00B87B20"/>
    <w:rsid w:val="00B901AA"/>
    <w:rsid w:val="00B9085E"/>
    <w:rsid w:val="00B908CE"/>
    <w:rsid w:val="00B93612"/>
    <w:rsid w:val="00B939AA"/>
    <w:rsid w:val="00B93A5D"/>
    <w:rsid w:val="00B93ABD"/>
    <w:rsid w:val="00B9659E"/>
    <w:rsid w:val="00B97236"/>
    <w:rsid w:val="00BA027D"/>
    <w:rsid w:val="00BA08C5"/>
    <w:rsid w:val="00BA0F6A"/>
    <w:rsid w:val="00BA1732"/>
    <w:rsid w:val="00BA2D03"/>
    <w:rsid w:val="00BA3FF8"/>
    <w:rsid w:val="00BA45B7"/>
    <w:rsid w:val="00BA6B2D"/>
    <w:rsid w:val="00BA71AF"/>
    <w:rsid w:val="00BA7C24"/>
    <w:rsid w:val="00BB5811"/>
    <w:rsid w:val="00BB61DA"/>
    <w:rsid w:val="00BB68AB"/>
    <w:rsid w:val="00BC0092"/>
    <w:rsid w:val="00BC1DCB"/>
    <w:rsid w:val="00BC3A2E"/>
    <w:rsid w:val="00BD02B0"/>
    <w:rsid w:val="00BD158B"/>
    <w:rsid w:val="00BD17BE"/>
    <w:rsid w:val="00BD2135"/>
    <w:rsid w:val="00BD626B"/>
    <w:rsid w:val="00BE0667"/>
    <w:rsid w:val="00BE0696"/>
    <w:rsid w:val="00BE1798"/>
    <w:rsid w:val="00BE1C55"/>
    <w:rsid w:val="00BE338E"/>
    <w:rsid w:val="00BE35A7"/>
    <w:rsid w:val="00BE36B4"/>
    <w:rsid w:val="00BE3F6D"/>
    <w:rsid w:val="00BE5095"/>
    <w:rsid w:val="00BE5800"/>
    <w:rsid w:val="00BE60CE"/>
    <w:rsid w:val="00BE7448"/>
    <w:rsid w:val="00BF1E37"/>
    <w:rsid w:val="00BF2A82"/>
    <w:rsid w:val="00BF5C6C"/>
    <w:rsid w:val="00BF5E8C"/>
    <w:rsid w:val="00C00020"/>
    <w:rsid w:val="00C016C7"/>
    <w:rsid w:val="00C04F40"/>
    <w:rsid w:val="00C05799"/>
    <w:rsid w:val="00C06B21"/>
    <w:rsid w:val="00C07F12"/>
    <w:rsid w:val="00C10F92"/>
    <w:rsid w:val="00C122C5"/>
    <w:rsid w:val="00C12907"/>
    <w:rsid w:val="00C12AFE"/>
    <w:rsid w:val="00C144E6"/>
    <w:rsid w:val="00C14E8C"/>
    <w:rsid w:val="00C153B3"/>
    <w:rsid w:val="00C15A67"/>
    <w:rsid w:val="00C16F0B"/>
    <w:rsid w:val="00C2103F"/>
    <w:rsid w:val="00C2353F"/>
    <w:rsid w:val="00C23E34"/>
    <w:rsid w:val="00C24426"/>
    <w:rsid w:val="00C2682C"/>
    <w:rsid w:val="00C2794A"/>
    <w:rsid w:val="00C27A47"/>
    <w:rsid w:val="00C33E91"/>
    <w:rsid w:val="00C35F2E"/>
    <w:rsid w:val="00C3677D"/>
    <w:rsid w:val="00C40842"/>
    <w:rsid w:val="00C41FB6"/>
    <w:rsid w:val="00C420B5"/>
    <w:rsid w:val="00C443FC"/>
    <w:rsid w:val="00C457CB"/>
    <w:rsid w:val="00C46F35"/>
    <w:rsid w:val="00C50C31"/>
    <w:rsid w:val="00C52C29"/>
    <w:rsid w:val="00C5504C"/>
    <w:rsid w:val="00C55796"/>
    <w:rsid w:val="00C55A9C"/>
    <w:rsid w:val="00C55AA4"/>
    <w:rsid w:val="00C56CDC"/>
    <w:rsid w:val="00C57489"/>
    <w:rsid w:val="00C61606"/>
    <w:rsid w:val="00C6573B"/>
    <w:rsid w:val="00C65BE9"/>
    <w:rsid w:val="00C65E5D"/>
    <w:rsid w:val="00C6760A"/>
    <w:rsid w:val="00C71252"/>
    <w:rsid w:val="00C74273"/>
    <w:rsid w:val="00C75457"/>
    <w:rsid w:val="00C75F23"/>
    <w:rsid w:val="00C77B2E"/>
    <w:rsid w:val="00C81067"/>
    <w:rsid w:val="00C824AE"/>
    <w:rsid w:val="00C82E88"/>
    <w:rsid w:val="00C83389"/>
    <w:rsid w:val="00C85B1C"/>
    <w:rsid w:val="00C908AC"/>
    <w:rsid w:val="00C92D71"/>
    <w:rsid w:val="00C97675"/>
    <w:rsid w:val="00CA196F"/>
    <w:rsid w:val="00CA5AB2"/>
    <w:rsid w:val="00CA64EE"/>
    <w:rsid w:val="00CA715A"/>
    <w:rsid w:val="00CB1586"/>
    <w:rsid w:val="00CB2A7B"/>
    <w:rsid w:val="00CB68E0"/>
    <w:rsid w:val="00CB6AED"/>
    <w:rsid w:val="00CB71DB"/>
    <w:rsid w:val="00CB74AC"/>
    <w:rsid w:val="00CC11E5"/>
    <w:rsid w:val="00CC4DC8"/>
    <w:rsid w:val="00CC6DEA"/>
    <w:rsid w:val="00CC7C04"/>
    <w:rsid w:val="00CD0A14"/>
    <w:rsid w:val="00CD12C6"/>
    <w:rsid w:val="00CD334B"/>
    <w:rsid w:val="00CD4EBD"/>
    <w:rsid w:val="00CD4F8B"/>
    <w:rsid w:val="00CE0018"/>
    <w:rsid w:val="00CE1AB7"/>
    <w:rsid w:val="00CE2DAC"/>
    <w:rsid w:val="00CE30EF"/>
    <w:rsid w:val="00CE4B9A"/>
    <w:rsid w:val="00CF1638"/>
    <w:rsid w:val="00CF1E59"/>
    <w:rsid w:val="00CF347A"/>
    <w:rsid w:val="00CF3A06"/>
    <w:rsid w:val="00CF4DB7"/>
    <w:rsid w:val="00CF743E"/>
    <w:rsid w:val="00D00C83"/>
    <w:rsid w:val="00D00EAF"/>
    <w:rsid w:val="00D00FB0"/>
    <w:rsid w:val="00D05509"/>
    <w:rsid w:val="00D056E5"/>
    <w:rsid w:val="00D05E11"/>
    <w:rsid w:val="00D107C1"/>
    <w:rsid w:val="00D11784"/>
    <w:rsid w:val="00D1185E"/>
    <w:rsid w:val="00D143C4"/>
    <w:rsid w:val="00D21AA0"/>
    <w:rsid w:val="00D23068"/>
    <w:rsid w:val="00D24D14"/>
    <w:rsid w:val="00D25144"/>
    <w:rsid w:val="00D25525"/>
    <w:rsid w:val="00D2696F"/>
    <w:rsid w:val="00D26F95"/>
    <w:rsid w:val="00D27740"/>
    <w:rsid w:val="00D33AE2"/>
    <w:rsid w:val="00D34D72"/>
    <w:rsid w:val="00D34FBE"/>
    <w:rsid w:val="00D35494"/>
    <w:rsid w:val="00D35CEB"/>
    <w:rsid w:val="00D377B8"/>
    <w:rsid w:val="00D42030"/>
    <w:rsid w:val="00D426FF"/>
    <w:rsid w:val="00D42F09"/>
    <w:rsid w:val="00D43169"/>
    <w:rsid w:val="00D44616"/>
    <w:rsid w:val="00D4568D"/>
    <w:rsid w:val="00D51464"/>
    <w:rsid w:val="00D514B2"/>
    <w:rsid w:val="00D51BDD"/>
    <w:rsid w:val="00D5380E"/>
    <w:rsid w:val="00D54301"/>
    <w:rsid w:val="00D543BF"/>
    <w:rsid w:val="00D5501C"/>
    <w:rsid w:val="00D557B0"/>
    <w:rsid w:val="00D55AD4"/>
    <w:rsid w:val="00D56497"/>
    <w:rsid w:val="00D577BC"/>
    <w:rsid w:val="00D579AB"/>
    <w:rsid w:val="00D604CA"/>
    <w:rsid w:val="00D60ED7"/>
    <w:rsid w:val="00D65C13"/>
    <w:rsid w:val="00D70B5F"/>
    <w:rsid w:val="00D71CBE"/>
    <w:rsid w:val="00D77BBD"/>
    <w:rsid w:val="00D81534"/>
    <w:rsid w:val="00D81B96"/>
    <w:rsid w:val="00D83D2D"/>
    <w:rsid w:val="00D84FD8"/>
    <w:rsid w:val="00D85424"/>
    <w:rsid w:val="00D863B3"/>
    <w:rsid w:val="00D91B78"/>
    <w:rsid w:val="00D92761"/>
    <w:rsid w:val="00D92D5E"/>
    <w:rsid w:val="00D94182"/>
    <w:rsid w:val="00D9423A"/>
    <w:rsid w:val="00D958D8"/>
    <w:rsid w:val="00D95AEA"/>
    <w:rsid w:val="00D95FFE"/>
    <w:rsid w:val="00DA0CC6"/>
    <w:rsid w:val="00DA247A"/>
    <w:rsid w:val="00DA25DD"/>
    <w:rsid w:val="00DB2498"/>
    <w:rsid w:val="00DB263E"/>
    <w:rsid w:val="00DB40B3"/>
    <w:rsid w:val="00DB608E"/>
    <w:rsid w:val="00DB640E"/>
    <w:rsid w:val="00DB7EDE"/>
    <w:rsid w:val="00DC10E8"/>
    <w:rsid w:val="00DC278E"/>
    <w:rsid w:val="00DC4177"/>
    <w:rsid w:val="00DC41C4"/>
    <w:rsid w:val="00DC4846"/>
    <w:rsid w:val="00DC5BA6"/>
    <w:rsid w:val="00DC62B0"/>
    <w:rsid w:val="00DD03AB"/>
    <w:rsid w:val="00DD0D16"/>
    <w:rsid w:val="00DD1B26"/>
    <w:rsid w:val="00DD1CBA"/>
    <w:rsid w:val="00DD2DAD"/>
    <w:rsid w:val="00DE13D2"/>
    <w:rsid w:val="00DE2541"/>
    <w:rsid w:val="00DE564F"/>
    <w:rsid w:val="00DE66EC"/>
    <w:rsid w:val="00DE6914"/>
    <w:rsid w:val="00DE7DDC"/>
    <w:rsid w:val="00DF1309"/>
    <w:rsid w:val="00DF1C8B"/>
    <w:rsid w:val="00DF3840"/>
    <w:rsid w:val="00DF5485"/>
    <w:rsid w:val="00DF56A7"/>
    <w:rsid w:val="00DF68EC"/>
    <w:rsid w:val="00E04B28"/>
    <w:rsid w:val="00E0577A"/>
    <w:rsid w:val="00E05BAB"/>
    <w:rsid w:val="00E078EB"/>
    <w:rsid w:val="00E07EA2"/>
    <w:rsid w:val="00E10AA4"/>
    <w:rsid w:val="00E10AD1"/>
    <w:rsid w:val="00E11501"/>
    <w:rsid w:val="00E12378"/>
    <w:rsid w:val="00E12C06"/>
    <w:rsid w:val="00E13EF1"/>
    <w:rsid w:val="00E143AF"/>
    <w:rsid w:val="00E148C2"/>
    <w:rsid w:val="00E15A5B"/>
    <w:rsid w:val="00E1648D"/>
    <w:rsid w:val="00E16497"/>
    <w:rsid w:val="00E17661"/>
    <w:rsid w:val="00E2108B"/>
    <w:rsid w:val="00E2153F"/>
    <w:rsid w:val="00E2327D"/>
    <w:rsid w:val="00E25795"/>
    <w:rsid w:val="00E27C84"/>
    <w:rsid w:val="00E311F7"/>
    <w:rsid w:val="00E35F29"/>
    <w:rsid w:val="00E36DEF"/>
    <w:rsid w:val="00E41457"/>
    <w:rsid w:val="00E43335"/>
    <w:rsid w:val="00E43691"/>
    <w:rsid w:val="00E43A34"/>
    <w:rsid w:val="00E4509F"/>
    <w:rsid w:val="00E4731D"/>
    <w:rsid w:val="00E47EB9"/>
    <w:rsid w:val="00E50DA1"/>
    <w:rsid w:val="00E528FD"/>
    <w:rsid w:val="00E535F5"/>
    <w:rsid w:val="00E53BDA"/>
    <w:rsid w:val="00E55474"/>
    <w:rsid w:val="00E55B8F"/>
    <w:rsid w:val="00E55C92"/>
    <w:rsid w:val="00E56659"/>
    <w:rsid w:val="00E56BA6"/>
    <w:rsid w:val="00E61CD7"/>
    <w:rsid w:val="00E644F3"/>
    <w:rsid w:val="00E64F51"/>
    <w:rsid w:val="00E656E6"/>
    <w:rsid w:val="00E7498F"/>
    <w:rsid w:val="00E750FE"/>
    <w:rsid w:val="00E751D3"/>
    <w:rsid w:val="00E77B6A"/>
    <w:rsid w:val="00E80DD8"/>
    <w:rsid w:val="00E810C9"/>
    <w:rsid w:val="00E81221"/>
    <w:rsid w:val="00E8373F"/>
    <w:rsid w:val="00E8433D"/>
    <w:rsid w:val="00E852E7"/>
    <w:rsid w:val="00E906D3"/>
    <w:rsid w:val="00E9109B"/>
    <w:rsid w:val="00E939B4"/>
    <w:rsid w:val="00E93BF8"/>
    <w:rsid w:val="00E9598B"/>
    <w:rsid w:val="00EA006E"/>
    <w:rsid w:val="00EA0304"/>
    <w:rsid w:val="00EA1274"/>
    <w:rsid w:val="00EA23E6"/>
    <w:rsid w:val="00EA4665"/>
    <w:rsid w:val="00EA5667"/>
    <w:rsid w:val="00EA6474"/>
    <w:rsid w:val="00EA68F9"/>
    <w:rsid w:val="00EA6BD5"/>
    <w:rsid w:val="00EA74D1"/>
    <w:rsid w:val="00EA7689"/>
    <w:rsid w:val="00EB2F8F"/>
    <w:rsid w:val="00EB3A0E"/>
    <w:rsid w:val="00EB60B3"/>
    <w:rsid w:val="00EB68BF"/>
    <w:rsid w:val="00EB71C6"/>
    <w:rsid w:val="00EB74A6"/>
    <w:rsid w:val="00ED15DF"/>
    <w:rsid w:val="00ED2203"/>
    <w:rsid w:val="00ED5885"/>
    <w:rsid w:val="00ED5ADD"/>
    <w:rsid w:val="00ED7CCF"/>
    <w:rsid w:val="00EE0597"/>
    <w:rsid w:val="00EE08B4"/>
    <w:rsid w:val="00EE2E5D"/>
    <w:rsid w:val="00EE4C25"/>
    <w:rsid w:val="00EE507E"/>
    <w:rsid w:val="00EE67C6"/>
    <w:rsid w:val="00EE7846"/>
    <w:rsid w:val="00EF1EED"/>
    <w:rsid w:val="00EF7651"/>
    <w:rsid w:val="00F006DF"/>
    <w:rsid w:val="00F034B4"/>
    <w:rsid w:val="00F0520C"/>
    <w:rsid w:val="00F0799A"/>
    <w:rsid w:val="00F12E59"/>
    <w:rsid w:val="00F179EA"/>
    <w:rsid w:val="00F20591"/>
    <w:rsid w:val="00F2154D"/>
    <w:rsid w:val="00F25D8D"/>
    <w:rsid w:val="00F2784D"/>
    <w:rsid w:val="00F30122"/>
    <w:rsid w:val="00F302AC"/>
    <w:rsid w:val="00F30585"/>
    <w:rsid w:val="00F30B40"/>
    <w:rsid w:val="00F31FC5"/>
    <w:rsid w:val="00F325CB"/>
    <w:rsid w:val="00F33A50"/>
    <w:rsid w:val="00F33C2D"/>
    <w:rsid w:val="00F34573"/>
    <w:rsid w:val="00F34BF3"/>
    <w:rsid w:val="00F50122"/>
    <w:rsid w:val="00F51215"/>
    <w:rsid w:val="00F515F9"/>
    <w:rsid w:val="00F52703"/>
    <w:rsid w:val="00F5767F"/>
    <w:rsid w:val="00F60247"/>
    <w:rsid w:val="00F6050D"/>
    <w:rsid w:val="00F616E3"/>
    <w:rsid w:val="00F6299A"/>
    <w:rsid w:val="00F6362C"/>
    <w:rsid w:val="00F63EBB"/>
    <w:rsid w:val="00F67935"/>
    <w:rsid w:val="00F70453"/>
    <w:rsid w:val="00F70ED7"/>
    <w:rsid w:val="00F71D36"/>
    <w:rsid w:val="00F733C4"/>
    <w:rsid w:val="00F748A9"/>
    <w:rsid w:val="00F779F7"/>
    <w:rsid w:val="00F8051A"/>
    <w:rsid w:val="00F80EE3"/>
    <w:rsid w:val="00F8105D"/>
    <w:rsid w:val="00F817A3"/>
    <w:rsid w:val="00F82E14"/>
    <w:rsid w:val="00F864C4"/>
    <w:rsid w:val="00F90423"/>
    <w:rsid w:val="00F927B4"/>
    <w:rsid w:val="00F9431C"/>
    <w:rsid w:val="00F94748"/>
    <w:rsid w:val="00F9657F"/>
    <w:rsid w:val="00FA1C2F"/>
    <w:rsid w:val="00FA3C03"/>
    <w:rsid w:val="00FA6558"/>
    <w:rsid w:val="00FB0E15"/>
    <w:rsid w:val="00FB5E47"/>
    <w:rsid w:val="00FB7502"/>
    <w:rsid w:val="00FC1215"/>
    <w:rsid w:val="00FC187E"/>
    <w:rsid w:val="00FC2BDF"/>
    <w:rsid w:val="00FC5688"/>
    <w:rsid w:val="00FC6BF7"/>
    <w:rsid w:val="00FD0790"/>
    <w:rsid w:val="00FD2410"/>
    <w:rsid w:val="00FD391C"/>
    <w:rsid w:val="00FD5968"/>
    <w:rsid w:val="00FD6696"/>
    <w:rsid w:val="00FD7F5A"/>
    <w:rsid w:val="00FD7F62"/>
    <w:rsid w:val="00FE0686"/>
    <w:rsid w:val="00FE1396"/>
    <w:rsid w:val="00FE398A"/>
    <w:rsid w:val="00FE3BC7"/>
    <w:rsid w:val="00FE4CC9"/>
    <w:rsid w:val="00FE713C"/>
    <w:rsid w:val="00FF4704"/>
    <w:rsid w:val="00FF4EEA"/>
    <w:rsid w:val="00FF5A30"/>
    <w:rsid w:val="00FF714B"/>
    <w:rsid w:val="00FF7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9A82E"/>
  <w15:docId w15:val="{EB3A63B5-A0D4-4221-9B2E-39AD23047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645A3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rsid w:val="00A645A3"/>
    <w:pPr>
      <w:kinsoku w:val="0"/>
      <w:adjustRightInd w:val="0"/>
      <w:spacing w:before="120" w:line="360" w:lineRule="atLeast"/>
      <w:ind w:right="152"/>
      <w:jc w:val="both"/>
    </w:pPr>
    <w:rPr>
      <w:rFonts w:ascii="全真古印體" w:eastAsia="全真古印體"/>
      <w:b/>
      <w:kern w:val="0"/>
      <w:sz w:val="32"/>
      <w:szCs w:val="20"/>
    </w:rPr>
  </w:style>
  <w:style w:type="character" w:customStyle="1" w:styleId="a4">
    <w:name w:val="本文 字元"/>
    <w:basedOn w:val="a0"/>
    <w:link w:val="a3"/>
    <w:rsid w:val="00A645A3"/>
    <w:rPr>
      <w:rFonts w:ascii="全真古印體" w:eastAsia="全真古印體" w:hAnsi="Times New Roman" w:cs="Times New Roman"/>
      <w:b/>
      <w:kern w:val="0"/>
      <w:sz w:val="32"/>
      <w:szCs w:val="20"/>
    </w:rPr>
  </w:style>
  <w:style w:type="paragraph" w:styleId="a5">
    <w:name w:val="header"/>
    <w:basedOn w:val="a"/>
    <w:link w:val="a6"/>
    <w:uiPriority w:val="99"/>
    <w:unhideWhenUsed/>
    <w:rsid w:val="00422D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22D22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22D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22D22"/>
    <w:rPr>
      <w:rFonts w:ascii="Times New Roman" w:eastAsia="新細明體" w:hAnsi="Times New Roman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56D7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56D7E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3411F2"/>
    <w:pPr>
      <w:ind w:leftChars="200" w:left="480"/>
    </w:pPr>
  </w:style>
  <w:style w:type="character" w:styleId="ac">
    <w:name w:val="Hyperlink"/>
    <w:basedOn w:val="a0"/>
    <w:uiPriority w:val="99"/>
    <w:unhideWhenUsed/>
    <w:rsid w:val="00400DE9"/>
    <w:rPr>
      <w:color w:val="0563C1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A600C9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95830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D42030"/>
    <w:rPr>
      <w:rFonts w:ascii="Times New Roman" w:eastAsia="新細明體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0C3CD-0E48-4805-8A65-EDCD04AB2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NIC</dc:creator>
  <cp:lastModifiedBy>taia</cp:lastModifiedBy>
  <cp:revision>2</cp:revision>
  <cp:lastPrinted>2020-09-25T06:10:00Z</cp:lastPrinted>
  <dcterms:created xsi:type="dcterms:W3CDTF">2021-08-10T06:48:00Z</dcterms:created>
  <dcterms:modified xsi:type="dcterms:W3CDTF">2021-08-10T06:48:00Z</dcterms:modified>
</cp:coreProperties>
</file>